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F9D55D" w14:textId="77777777" w:rsidR="004D30ED" w:rsidRDefault="004D30ED" w:rsidP="004D30ED">
      <w:pPr>
        <w:bidi w:val="0"/>
        <w:rPr>
          <w:rFonts w:cstheme="minorHAnsi"/>
          <w:i/>
          <w:iCs/>
          <w:sz w:val="24"/>
          <w:szCs w:val="24"/>
        </w:rPr>
      </w:pPr>
    </w:p>
    <w:p w14:paraId="707B0FDF" w14:textId="77777777" w:rsidR="004D30ED" w:rsidRDefault="004D30ED" w:rsidP="004D30ED">
      <w:pPr>
        <w:jc w:val="center"/>
        <w:rPr>
          <w:rFonts w:ascii="Arial" w:hAnsi="Arial" w:cs="PNU Medium"/>
          <w:b/>
          <w:bCs/>
          <w:szCs w:val="24"/>
        </w:rPr>
      </w:pPr>
      <w:r>
        <w:rPr>
          <w:rFonts w:ascii="Arial" w:hAnsi="Arial" w:cs="PNU Medium"/>
          <w:b/>
          <w:bCs/>
          <w:szCs w:val="24"/>
        </w:rPr>
        <w:t>Adverse Events Form</w:t>
      </w:r>
    </w:p>
    <w:p w14:paraId="3C1CDBF7" w14:textId="77777777" w:rsidR="004D30ED" w:rsidRDefault="004D30ED" w:rsidP="004D30ED">
      <w:pPr>
        <w:jc w:val="center"/>
        <w:rPr>
          <w:rFonts w:ascii="Arial" w:hAnsi="Arial" w:cs="PNU Medium"/>
          <w:b/>
          <w:bCs/>
          <w:szCs w:val="24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Attachments Checklist"/>
      </w:tblPr>
      <w:tblGrid>
        <w:gridCol w:w="9746"/>
      </w:tblGrid>
      <w:tr w:rsidR="004D30ED" w14:paraId="4A591835" w14:textId="77777777" w:rsidTr="00170FE0">
        <w:tc>
          <w:tcPr>
            <w:tcW w:w="9746" w:type="dxa"/>
          </w:tcPr>
          <w:p w14:paraId="3A2F799C" w14:textId="77777777" w:rsidR="004D30ED" w:rsidRPr="00C7752B" w:rsidRDefault="004D30ED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search Study Title         </w:t>
            </w:r>
            <w:sdt>
              <w:sdtPr>
                <w:alias w:val="Type Family name, Ex. &quot;Ahmad&quot;"/>
                <w:tag w:val="Type First name, Ex. &quot;Ahmad&quot;"/>
                <w:id w:val="832185908"/>
                <w:placeholder>
                  <w:docPart w:val="8C1590946692486DB6C65A547F8433AD"/>
                </w:placeholder>
                <w:showingPlcHdr/>
              </w:sdtPr>
              <w:sdtContent>
                <w:r w:rsidRPr="00323549">
                  <w:rPr>
                    <w:rFonts w:cstheme="minorHAnsi"/>
                  </w:rPr>
                  <w:t>……………………………………………..</w:t>
                </w:r>
              </w:sdtContent>
            </w:sdt>
          </w:p>
        </w:tc>
      </w:tr>
      <w:tr w:rsidR="004D30ED" w14:paraId="1820EDBC" w14:textId="77777777" w:rsidTr="00170FE0">
        <w:tc>
          <w:tcPr>
            <w:tcW w:w="9746" w:type="dxa"/>
          </w:tcPr>
          <w:p w14:paraId="57028E7B" w14:textId="77777777" w:rsidR="004D30ED" w:rsidRPr="00C7752B" w:rsidRDefault="004D30ED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I      </w:t>
            </w:r>
            <w:r w:rsidRPr="00DA186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       </w:t>
            </w:r>
            <w:sdt>
              <w:sdtPr>
                <w:alias w:val="Example &quot;009665XXXXXXXX&quot;"/>
                <w:tag w:val="Enter your orgniaztion email. (DSRD@UJ.edu.sa)"/>
                <w:id w:val="341598902"/>
                <w:placeholder>
                  <w:docPart w:val="78FD3585DD304C08B9C3D2E4E5E1A4AE"/>
                </w:placeholder>
              </w:sdtPr>
              <w:sdtContent>
                <w:sdt>
                  <w:sdtPr>
                    <w:rPr>
                      <w:rFonts w:cstheme="minorHAnsi"/>
                      <w:sz w:val="24"/>
                      <w:szCs w:val="24"/>
                    </w:rPr>
                    <w:alias w:val="Enter your organization Email, Alzahrani@uj.edu.sa"/>
                    <w:tag w:val="Enter your organization Email, Alzahrani@uj.edu.sa"/>
                    <w:id w:val="874975304"/>
                    <w:placeholder>
                      <w:docPart w:val="26804C1B1D654D69B2753CE0F74D32E3"/>
                    </w:placeholder>
                    <w:showingPlcHdr/>
                  </w:sdtPr>
                  <w:sdtContent>
                    <w:r w:rsidRPr="00DA186F">
                      <w:rPr>
                        <w:rFonts w:cstheme="minorHAnsi"/>
                      </w:rPr>
                      <w:t>……………………………………………..</w:t>
                    </w:r>
                  </w:sdtContent>
                </w:sdt>
              </w:sdtContent>
            </w:sdt>
          </w:p>
        </w:tc>
      </w:tr>
      <w:tr w:rsidR="004D30ED" w14:paraId="21BC29E4" w14:textId="77777777" w:rsidTr="00170FE0">
        <w:tc>
          <w:tcPr>
            <w:tcW w:w="9746" w:type="dxa"/>
          </w:tcPr>
          <w:p w14:paraId="424D1219" w14:textId="77777777" w:rsidR="004D30ED" w:rsidRDefault="004D30ED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tocol No</w:t>
            </w:r>
          </w:p>
        </w:tc>
      </w:tr>
      <w:tr w:rsidR="004D30ED" w14:paraId="38E802C3" w14:textId="77777777" w:rsidTr="00170FE0">
        <w:tc>
          <w:tcPr>
            <w:tcW w:w="9746" w:type="dxa"/>
          </w:tcPr>
          <w:p w14:paraId="4A9FDD61" w14:textId="77777777" w:rsidR="004D30ED" w:rsidRDefault="004D30ED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pproval Number </w:t>
            </w:r>
          </w:p>
          <w:p w14:paraId="71FCAC00" w14:textId="77777777" w:rsidR="004D30ED" w:rsidRPr="00FA5307" w:rsidRDefault="004D30ED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 w:rsidRPr="00FA5307">
              <w:rPr>
                <w:rFonts w:cstheme="minorHAnsi"/>
                <w:sz w:val="24"/>
                <w:szCs w:val="24"/>
              </w:rPr>
              <w:t>Phone                                  ……………………………………………..</w:t>
            </w:r>
          </w:p>
          <w:p w14:paraId="055F6D12" w14:textId="77777777" w:rsidR="004D30ED" w:rsidRDefault="004D30ED" w:rsidP="00170FE0">
            <w:pPr>
              <w:bidi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mail    </w:t>
            </w:r>
            <w:r w:rsidRPr="00FA5307">
              <w:rPr>
                <w:rFonts w:cstheme="minorHAnsi"/>
                <w:sz w:val="24"/>
                <w:szCs w:val="24"/>
              </w:rPr>
              <w:t xml:space="preserve">                               ………………………….……………………..</w:t>
            </w:r>
          </w:p>
        </w:tc>
      </w:tr>
    </w:tbl>
    <w:tbl>
      <w:tblPr>
        <w:tblStyle w:val="a6"/>
        <w:tblpPr w:leftFromText="180" w:rightFromText="180" w:vertAnchor="page" w:horzAnchor="margin" w:tblpY="6421"/>
        <w:tblOverlap w:val="never"/>
        <w:tblW w:w="10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Attachments Checklist"/>
      </w:tblPr>
      <w:tblGrid>
        <w:gridCol w:w="10202"/>
      </w:tblGrid>
      <w:tr w:rsidR="004D30ED" w:rsidRPr="001E1755" w14:paraId="2CFE698D" w14:textId="77777777" w:rsidTr="00170FE0">
        <w:trPr>
          <w:trHeight w:val="404"/>
        </w:trPr>
        <w:tc>
          <w:tcPr>
            <w:tcW w:w="10199" w:type="dxa"/>
            <w:shd w:val="clear" w:color="auto" w:fill="1F3864" w:themeFill="accent5" w:themeFillShade="80"/>
            <w:vAlign w:val="center"/>
          </w:tcPr>
          <w:p w14:paraId="37BEC7A9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b/>
                <w:color w:val="FFFFFF" w:themeColor="background1"/>
                <w:szCs w:val="20"/>
              </w:rPr>
            </w:pPr>
            <w:r>
              <w:rPr>
                <w:rFonts w:cstheme="majorBidi"/>
                <w:b/>
                <w:color w:val="FFFFFF" w:themeColor="background1"/>
                <w:szCs w:val="20"/>
              </w:rPr>
              <w:t>Instructions</w:t>
            </w:r>
          </w:p>
        </w:tc>
      </w:tr>
      <w:tr w:rsidR="004D30ED" w:rsidRPr="001E1755" w14:paraId="7515F481" w14:textId="77777777" w:rsidTr="00170FE0">
        <w:trPr>
          <w:trHeight w:val="564"/>
        </w:trPr>
        <w:tc>
          <w:tcPr>
            <w:tcW w:w="10199" w:type="dxa"/>
            <w:shd w:val="clear" w:color="auto" w:fill="D9D9D9" w:themeFill="background1" w:themeFillShade="D9"/>
          </w:tcPr>
          <w:p w14:paraId="372400D1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13744B">
              <w:rPr>
                <w:rFonts w:cstheme="majorBidi"/>
                <w:sz w:val="24"/>
              </w:rPr>
              <w:t xml:space="preserve">Not all incidents which constitute adverse </w:t>
            </w:r>
            <w:proofErr w:type="gramStart"/>
            <w:r w:rsidRPr="0013744B">
              <w:rPr>
                <w:rFonts w:cstheme="majorBidi"/>
                <w:sz w:val="24"/>
              </w:rPr>
              <w:t>events  need</w:t>
            </w:r>
            <w:proofErr w:type="gramEnd"/>
            <w:r w:rsidRPr="0013744B">
              <w:rPr>
                <w:rFonts w:cstheme="majorBidi"/>
                <w:sz w:val="24"/>
              </w:rPr>
              <w:t xml:space="preserve"> to be reported to the Bioethics Committee however still it is important to document them throughout the study. Please read the instruction</w:t>
            </w:r>
            <w:r>
              <w:rPr>
                <w:rFonts w:cstheme="majorBidi"/>
                <w:sz w:val="24"/>
              </w:rPr>
              <w:t>s</w:t>
            </w:r>
            <w:r w:rsidRPr="0013744B">
              <w:rPr>
                <w:rFonts w:cstheme="majorBidi"/>
                <w:sz w:val="24"/>
              </w:rPr>
              <w:t xml:space="preserve"> as you move on to fill the adverse event form.</w:t>
            </w:r>
          </w:p>
          <w:p w14:paraId="7B402D69" w14:textId="77777777" w:rsidR="004D30ED" w:rsidRPr="00637DDF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>Adverse event (AE), Serious Adverse Event (SAE), unexpected  Adverse Event (Unexpected AE)</w:t>
            </w:r>
          </w:p>
          <w:p w14:paraId="681B0D07" w14:textId="77777777" w:rsidR="004D30ED" w:rsidRPr="00637DDF" w:rsidRDefault="004D30ED" w:rsidP="00170FE0">
            <w:pPr>
              <w:bidi w:val="0"/>
              <w:spacing w:before="100" w:after="100"/>
              <w:jc w:val="both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Please answer the following before proceeding with the report:</w:t>
            </w:r>
          </w:p>
          <w:p w14:paraId="70CFB75B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 xml:space="preserve">Was the EA </w:t>
            </w:r>
            <w:proofErr w:type="gramStart"/>
            <w:r>
              <w:rPr>
                <w:rFonts w:cstheme="majorBidi"/>
                <w:sz w:val="24"/>
              </w:rPr>
              <w:t>unexpected ?</w:t>
            </w:r>
            <w:proofErr w:type="gramEnd"/>
          </w:p>
          <w:p w14:paraId="6BBA1AE3" w14:textId="77777777" w:rsidR="004D30ED" w:rsidRPr="007A1BFC" w:rsidRDefault="004D30ED" w:rsidP="004D30ED">
            <w:pPr>
              <w:pStyle w:val="a7"/>
              <w:numPr>
                <w:ilvl w:val="0"/>
                <w:numId w:val="4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5858D7">
              <w:rPr>
                <w:rFonts w:cstheme="majorBidi"/>
                <w:sz w:val="24"/>
              </w:rPr>
              <w:t>The event is considered unexpected from the perspective of participant or study team.</w:t>
            </w:r>
          </w:p>
          <w:p w14:paraId="5DA667FB" w14:textId="77777777" w:rsidR="004D30ED" w:rsidRPr="005858D7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22877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65069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53EFE937" w14:textId="77777777" w:rsidR="004D30ED" w:rsidRDefault="004D30ED" w:rsidP="004D30ED">
            <w:pPr>
              <w:pStyle w:val="a7"/>
              <w:numPr>
                <w:ilvl w:val="0"/>
                <w:numId w:val="4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5858D7">
              <w:rPr>
                <w:rFonts w:cstheme="majorBidi"/>
                <w:sz w:val="24"/>
              </w:rPr>
              <w:t>The event unforeseen in terms of severity, frequency, nature or other factors.</w:t>
            </w:r>
          </w:p>
          <w:p w14:paraId="35D2C570" w14:textId="77777777" w:rsidR="004D30ED" w:rsidRPr="005858D7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47641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325432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71ED2716" w14:textId="77777777" w:rsidR="004D30ED" w:rsidRDefault="004D30ED" w:rsidP="004D30ED">
            <w:pPr>
              <w:pStyle w:val="a7"/>
              <w:numPr>
                <w:ilvl w:val="0"/>
                <w:numId w:val="4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5858D7">
              <w:rPr>
                <w:rFonts w:cstheme="majorBidi"/>
                <w:sz w:val="24"/>
              </w:rPr>
              <w:t>Was it included in the consent form</w:t>
            </w:r>
          </w:p>
          <w:p w14:paraId="3201692F" w14:textId="77777777" w:rsidR="004D30ED" w:rsidRPr="005858D7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118874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18995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7B2D0304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 xml:space="preserve">If “NO” to all above, the event does not need to </w:t>
            </w:r>
            <w:proofErr w:type="gramStart"/>
            <w:r>
              <w:rPr>
                <w:rFonts w:cstheme="majorBidi"/>
                <w:sz w:val="24"/>
              </w:rPr>
              <w:t>be reported</w:t>
            </w:r>
            <w:proofErr w:type="gramEnd"/>
            <w:r>
              <w:rPr>
                <w:rFonts w:cstheme="majorBidi"/>
                <w:sz w:val="24"/>
              </w:rPr>
              <w:t xml:space="preserve"> to BEC.</w:t>
            </w:r>
          </w:p>
          <w:p w14:paraId="08D9B395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 xml:space="preserve">If </w:t>
            </w:r>
            <w:proofErr w:type="gramStart"/>
            <w:r>
              <w:rPr>
                <w:rFonts w:cstheme="majorBidi"/>
                <w:sz w:val="24"/>
              </w:rPr>
              <w:t>“ yes</w:t>
            </w:r>
            <w:proofErr w:type="gramEnd"/>
            <w:r>
              <w:rPr>
                <w:rFonts w:cstheme="majorBidi"/>
                <w:sz w:val="24"/>
              </w:rPr>
              <w:t>” to any of the above, proceed to next questions.</w:t>
            </w:r>
          </w:p>
          <w:p w14:paraId="22CB09D0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>How would you describe the event in terms of relativity to the research?</w:t>
            </w:r>
          </w:p>
          <w:p w14:paraId="62442A41" w14:textId="77777777" w:rsidR="004D30ED" w:rsidRDefault="004D30ED" w:rsidP="004D30ED">
            <w:pPr>
              <w:pStyle w:val="a7"/>
              <w:numPr>
                <w:ilvl w:val="0"/>
                <w:numId w:val="5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5858D7">
              <w:rPr>
                <w:rFonts w:cstheme="majorBidi"/>
                <w:sz w:val="24"/>
              </w:rPr>
              <w:t>“</w:t>
            </w:r>
            <w:proofErr w:type="gramStart"/>
            <w:r w:rsidRPr="005858D7">
              <w:rPr>
                <w:rFonts w:cstheme="majorBidi"/>
                <w:sz w:val="24"/>
              </w:rPr>
              <w:t>related</w:t>
            </w:r>
            <w:proofErr w:type="gramEnd"/>
            <w:r w:rsidRPr="005858D7">
              <w:rPr>
                <w:rFonts w:cstheme="majorBidi"/>
                <w:sz w:val="24"/>
              </w:rPr>
              <w:t>” means attributed to research nature and procedures and it would occur on any participant.</w:t>
            </w:r>
          </w:p>
          <w:p w14:paraId="6C15FA91" w14:textId="77777777" w:rsidR="004D30ED" w:rsidRPr="005858D7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315153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203025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223A8FA7" w14:textId="77777777" w:rsidR="004D30ED" w:rsidRDefault="004D30ED" w:rsidP="004D30ED">
            <w:pPr>
              <w:pStyle w:val="a7"/>
              <w:numPr>
                <w:ilvl w:val="0"/>
                <w:numId w:val="5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5858D7">
              <w:rPr>
                <w:rFonts w:cstheme="majorBidi"/>
                <w:sz w:val="24"/>
              </w:rPr>
              <w:t>“possible” means that it is not qualify as unanticipated problem</w:t>
            </w:r>
          </w:p>
          <w:p w14:paraId="3BA5C0A0" w14:textId="77777777" w:rsidR="004D30ED" w:rsidRPr="005858D7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618764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11032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60DB947D" w14:textId="77777777" w:rsidR="004D30ED" w:rsidRDefault="004D30ED" w:rsidP="004D30ED">
            <w:pPr>
              <w:pStyle w:val="a7"/>
              <w:numPr>
                <w:ilvl w:val="0"/>
                <w:numId w:val="5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5858D7">
              <w:rPr>
                <w:rFonts w:cstheme="majorBidi"/>
                <w:sz w:val="24"/>
              </w:rPr>
              <w:t>“</w:t>
            </w:r>
            <w:proofErr w:type="gramStart"/>
            <w:r w:rsidRPr="005858D7">
              <w:rPr>
                <w:rFonts w:cstheme="majorBidi"/>
                <w:sz w:val="24"/>
              </w:rPr>
              <w:t>no</w:t>
            </w:r>
            <w:proofErr w:type="gramEnd"/>
            <w:r w:rsidRPr="005858D7">
              <w:rPr>
                <w:rFonts w:cstheme="majorBidi"/>
                <w:sz w:val="24"/>
              </w:rPr>
              <w:t xml:space="preserve"> enough information” means that it may be included on report format once information is provided.</w:t>
            </w:r>
          </w:p>
          <w:p w14:paraId="62DC5B7F" w14:textId="77777777" w:rsidR="004D30ED" w:rsidRPr="005858D7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37443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1252431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3AAEFA0B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 xml:space="preserve">If “NO” to all above, the event does not need to </w:t>
            </w:r>
            <w:proofErr w:type="gramStart"/>
            <w:r>
              <w:rPr>
                <w:rFonts w:cstheme="majorBidi"/>
                <w:sz w:val="24"/>
              </w:rPr>
              <w:t>be reported</w:t>
            </w:r>
            <w:proofErr w:type="gramEnd"/>
            <w:r>
              <w:rPr>
                <w:rFonts w:cstheme="majorBidi"/>
                <w:sz w:val="24"/>
              </w:rPr>
              <w:t xml:space="preserve"> to BEC.</w:t>
            </w:r>
          </w:p>
          <w:p w14:paraId="65BB48D7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lastRenderedPageBreak/>
              <w:t xml:space="preserve">If </w:t>
            </w:r>
            <w:proofErr w:type="gramStart"/>
            <w:r>
              <w:rPr>
                <w:rFonts w:cstheme="majorBidi"/>
                <w:sz w:val="24"/>
              </w:rPr>
              <w:t>“ yes</w:t>
            </w:r>
            <w:proofErr w:type="gramEnd"/>
            <w:r>
              <w:rPr>
                <w:rFonts w:cstheme="majorBidi"/>
                <w:sz w:val="24"/>
              </w:rPr>
              <w:t>” to any of the above, proceed to next questions.</w:t>
            </w:r>
          </w:p>
          <w:p w14:paraId="5CE65FEF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</w:p>
          <w:p w14:paraId="0CFB2905" w14:textId="77777777" w:rsidR="004D30ED" w:rsidRPr="000D4172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 xml:space="preserve">Are participant placed at greater risk or harm </w:t>
            </w:r>
            <w:proofErr w:type="gramStart"/>
            <w:r>
              <w:rPr>
                <w:rFonts w:cstheme="majorBidi"/>
                <w:sz w:val="24"/>
              </w:rPr>
              <w:t>as a result</w:t>
            </w:r>
            <w:proofErr w:type="gramEnd"/>
            <w:r>
              <w:rPr>
                <w:rFonts w:cstheme="majorBidi"/>
                <w:sz w:val="24"/>
              </w:rPr>
              <w:t xml:space="preserve"> of the currently occurring incidents?</w:t>
            </w:r>
          </w:p>
          <w:p w14:paraId="1A616C73" w14:textId="77777777" w:rsidR="004D30ED" w:rsidRDefault="004D30ED" w:rsidP="004D30ED">
            <w:pPr>
              <w:pStyle w:val="a7"/>
              <w:numPr>
                <w:ilvl w:val="0"/>
                <w:numId w:val="5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637DDF">
              <w:rPr>
                <w:rFonts w:cstheme="majorBidi"/>
                <w:sz w:val="24"/>
              </w:rPr>
              <w:t xml:space="preserve">It includes tangible risk on </w:t>
            </w:r>
            <w:proofErr w:type="gramStart"/>
            <w:r w:rsidRPr="00637DDF">
              <w:rPr>
                <w:rFonts w:cstheme="majorBidi"/>
                <w:sz w:val="24"/>
              </w:rPr>
              <w:t>participants .</w:t>
            </w:r>
            <w:proofErr w:type="gramEnd"/>
          </w:p>
          <w:p w14:paraId="268A4422" w14:textId="77777777" w:rsidR="004D30ED" w:rsidRPr="00637DDF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85950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01827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2164835A" w14:textId="77777777" w:rsidR="004D30ED" w:rsidRDefault="004D30ED" w:rsidP="004D30ED">
            <w:pPr>
              <w:pStyle w:val="a7"/>
              <w:numPr>
                <w:ilvl w:val="0"/>
                <w:numId w:val="5"/>
              </w:num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 w:rsidRPr="00637DDF">
              <w:rPr>
                <w:rFonts w:cstheme="majorBidi"/>
                <w:sz w:val="24"/>
              </w:rPr>
              <w:t xml:space="preserve">The consent form needs to </w:t>
            </w:r>
            <w:proofErr w:type="gramStart"/>
            <w:r w:rsidRPr="00637DDF">
              <w:rPr>
                <w:rFonts w:cstheme="majorBidi"/>
                <w:sz w:val="24"/>
              </w:rPr>
              <w:t>be updated</w:t>
            </w:r>
            <w:proofErr w:type="gramEnd"/>
            <w:r w:rsidRPr="00637DDF">
              <w:rPr>
                <w:rFonts w:cstheme="majorBidi"/>
                <w:sz w:val="24"/>
              </w:rPr>
              <w:t xml:space="preserve"> to include this form of risk.</w:t>
            </w:r>
          </w:p>
          <w:p w14:paraId="280FD39C" w14:textId="77777777" w:rsidR="004D30ED" w:rsidRPr="00637DDF" w:rsidRDefault="004D30ED" w:rsidP="00170FE0">
            <w:pPr>
              <w:pStyle w:val="a7"/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177084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505551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No</w:t>
            </w:r>
          </w:p>
          <w:p w14:paraId="0235DF31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 xml:space="preserve">If “NO” to all above, the event does not need to </w:t>
            </w:r>
            <w:proofErr w:type="gramStart"/>
            <w:r>
              <w:rPr>
                <w:rFonts w:cstheme="majorBidi"/>
                <w:sz w:val="24"/>
              </w:rPr>
              <w:t>be reported</w:t>
            </w:r>
            <w:proofErr w:type="gramEnd"/>
            <w:r>
              <w:rPr>
                <w:rFonts w:cstheme="majorBidi"/>
                <w:sz w:val="24"/>
              </w:rPr>
              <w:t xml:space="preserve"> to BEC.</w:t>
            </w:r>
          </w:p>
          <w:p w14:paraId="67C01445" w14:textId="77777777" w:rsidR="004D30ED" w:rsidRDefault="004D30ED" w:rsidP="00170FE0">
            <w:pPr>
              <w:bidi w:val="0"/>
              <w:spacing w:before="100" w:after="100"/>
              <w:jc w:val="both"/>
              <w:rPr>
                <w:rFonts w:cstheme="majorBidi"/>
                <w:sz w:val="24"/>
              </w:rPr>
            </w:pPr>
            <w:r>
              <w:rPr>
                <w:rFonts w:cstheme="majorBidi"/>
                <w:sz w:val="24"/>
              </w:rPr>
              <w:t xml:space="preserve">If </w:t>
            </w:r>
            <w:proofErr w:type="gramStart"/>
            <w:r>
              <w:rPr>
                <w:rFonts w:cstheme="majorBidi"/>
                <w:sz w:val="24"/>
              </w:rPr>
              <w:t>“ yes</w:t>
            </w:r>
            <w:proofErr w:type="gramEnd"/>
            <w:r>
              <w:rPr>
                <w:rFonts w:cstheme="majorBidi"/>
                <w:sz w:val="24"/>
              </w:rPr>
              <w:t>” to any of the above, proceed to fill in the adverse event form.</w:t>
            </w:r>
          </w:p>
          <w:p w14:paraId="4ED6811F" w14:textId="77777777" w:rsidR="004D30ED" w:rsidRPr="00637DDF" w:rsidRDefault="004D30ED" w:rsidP="00170FE0">
            <w:pPr>
              <w:bidi w:val="0"/>
              <w:jc w:val="both"/>
              <w:rPr>
                <w:sz w:val="24"/>
                <w:szCs w:val="24"/>
              </w:rPr>
            </w:pPr>
            <w:r w:rsidRPr="00637DDF">
              <w:rPr>
                <w:sz w:val="24"/>
                <w:szCs w:val="24"/>
              </w:rPr>
              <w:t>Investigator must report the following incidents according to the listed time line.</w:t>
            </w:r>
          </w:p>
          <w:p w14:paraId="16245BE1" w14:textId="77777777" w:rsidR="004D30ED" w:rsidRDefault="004D30ED" w:rsidP="00170FE0">
            <w:pPr>
              <w:bidi w:val="0"/>
            </w:pPr>
          </w:p>
          <w:tbl>
            <w:tblPr>
              <w:tblStyle w:val="a6"/>
              <w:tblW w:w="9976" w:type="dxa"/>
              <w:tblLook w:val="04A0" w:firstRow="1" w:lastRow="0" w:firstColumn="1" w:lastColumn="0" w:noHBand="0" w:noVBand="1"/>
            </w:tblPr>
            <w:tblGrid>
              <w:gridCol w:w="4988"/>
              <w:gridCol w:w="4988"/>
            </w:tblGrid>
            <w:tr w:rsidR="004D30ED" w14:paraId="44606780" w14:textId="77777777" w:rsidTr="00170FE0">
              <w:trPr>
                <w:trHeight w:val="733"/>
              </w:trPr>
              <w:tc>
                <w:tcPr>
                  <w:tcW w:w="4988" w:type="dxa"/>
                </w:tcPr>
                <w:p w14:paraId="0BE58382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Deaths</w:t>
                  </w:r>
                </w:p>
              </w:tc>
              <w:tc>
                <w:tcPr>
                  <w:tcW w:w="4988" w:type="dxa"/>
                </w:tcPr>
                <w:p w14:paraId="7EF2D19D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proofErr w:type="spellStart"/>
                  <w:proofErr w:type="gramStart"/>
                  <w:r>
                    <w:t>with</w:t>
                  </w:r>
                  <w:proofErr w:type="gramEnd"/>
                  <w:r>
                    <w:t xml:space="preserve"> in</w:t>
                  </w:r>
                  <w:proofErr w:type="spellEnd"/>
                  <w:r>
                    <w:t xml:space="preserve"> 24 hours, if there is an approved protocol while the death incident occur.</w:t>
                  </w:r>
                </w:p>
              </w:tc>
            </w:tr>
            <w:tr w:rsidR="004D30ED" w14:paraId="6EBF5036" w14:textId="77777777" w:rsidTr="00170FE0">
              <w:trPr>
                <w:trHeight w:val="1258"/>
              </w:trPr>
              <w:tc>
                <w:tcPr>
                  <w:tcW w:w="4988" w:type="dxa"/>
                </w:tcPr>
                <w:p w14:paraId="416F6FE4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 xml:space="preserve">Any harm experienced by a participant which, in the opinion of the </w:t>
                  </w:r>
                  <w:proofErr w:type="gramStart"/>
                  <w:r>
                    <w:t>investigator  is</w:t>
                  </w:r>
                  <w:proofErr w:type="gramEnd"/>
                  <w:r>
                    <w:t xml:space="preserve"> both unexpected and more likely than not cause by the research procedures.</w:t>
                  </w:r>
                </w:p>
              </w:tc>
              <w:tc>
                <w:tcPr>
                  <w:tcW w:w="4988" w:type="dxa"/>
                </w:tcPr>
                <w:p w14:paraId="6B246839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7 days</w:t>
                  </w:r>
                </w:p>
              </w:tc>
            </w:tr>
            <w:tr w:rsidR="004D30ED" w14:paraId="3248E49D" w14:textId="77777777" w:rsidTr="00170FE0">
              <w:trPr>
                <w:trHeight w:val="725"/>
              </w:trPr>
              <w:tc>
                <w:tcPr>
                  <w:tcW w:w="4988" w:type="dxa"/>
                </w:tcPr>
                <w:p w14:paraId="3C750B0C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Threats of harm to participants during their participation</w:t>
                  </w:r>
                </w:p>
              </w:tc>
              <w:tc>
                <w:tcPr>
                  <w:tcW w:w="4988" w:type="dxa"/>
                </w:tcPr>
                <w:p w14:paraId="7135A6B2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immediately</w:t>
                  </w:r>
                </w:p>
              </w:tc>
            </w:tr>
            <w:tr w:rsidR="004D30ED" w14:paraId="0B955980" w14:textId="77777777" w:rsidTr="00170FE0">
              <w:trPr>
                <w:trHeight w:val="466"/>
              </w:trPr>
              <w:tc>
                <w:tcPr>
                  <w:tcW w:w="4988" w:type="dxa"/>
                </w:tcPr>
                <w:p w14:paraId="31772EE2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 xml:space="preserve">Change to any protocol </w:t>
                  </w:r>
                  <w:proofErr w:type="spellStart"/>
                  <w:r>
                    <w:t>with out</w:t>
                  </w:r>
                  <w:proofErr w:type="spellEnd"/>
                  <w:r>
                    <w:t xml:space="preserve"> prior BEC approval</w:t>
                  </w:r>
                </w:p>
              </w:tc>
              <w:tc>
                <w:tcPr>
                  <w:tcW w:w="4988" w:type="dxa"/>
                </w:tcPr>
                <w:p w14:paraId="444E5165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immediately</w:t>
                  </w:r>
                </w:p>
              </w:tc>
            </w:tr>
            <w:tr w:rsidR="004D30ED" w14:paraId="63D77FF0" w14:textId="77777777" w:rsidTr="00170FE0">
              <w:trPr>
                <w:trHeight w:val="999"/>
              </w:trPr>
              <w:tc>
                <w:tcPr>
                  <w:tcW w:w="4988" w:type="dxa"/>
                </w:tcPr>
                <w:p w14:paraId="7B9733C0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Identification of an unsafe research environment</w:t>
                  </w:r>
                </w:p>
              </w:tc>
              <w:tc>
                <w:tcPr>
                  <w:tcW w:w="4988" w:type="dxa"/>
                </w:tcPr>
                <w:p w14:paraId="72A94C0D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proofErr w:type="gramStart"/>
                  <w:r>
                    <w:t>immediately</w:t>
                  </w:r>
                  <w:proofErr w:type="gramEnd"/>
                  <w:r>
                    <w:t>, if it severely affect the subject of interest or when there is a notable change than the approved protocol.</w:t>
                  </w:r>
                </w:p>
              </w:tc>
            </w:tr>
            <w:tr w:rsidR="004D30ED" w14:paraId="750AEF90" w14:textId="77777777" w:rsidTr="00170FE0">
              <w:trPr>
                <w:trHeight w:val="725"/>
              </w:trPr>
              <w:tc>
                <w:tcPr>
                  <w:tcW w:w="4988" w:type="dxa"/>
                </w:tcPr>
                <w:p w14:paraId="5D5405B5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Newly information that may affect the health, risks and benefits ratios for the participants</w:t>
                  </w:r>
                </w:p>
              </w:tc>
              <w:tc>
                <w:tcPr>
                  <w:tcW w:w="4988" w:type="dxa"/>
                </w:tcPr>
                <w:p w14:paraId="7B6BE3B1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>7 days</w:t>
                  </w:r>
                </w:p>
              </w:tc>
            </w:tr>
            <w:tr w:rsidR="004D30ED" w14:paraId="43A26B79" w14:textId="77777777" w:rsidTr="00170FE0">
              <w:trPr>
                <w:trHeight w:val="754"/>
              </w:trPr>
              <w:tc>
                <w:tcPr>
                  <w:tcW w:w="4988" w:type="dxa"/>
                </w:tcPr>
                <w:p w14:paraId="3F9567AA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  <w:r>
                    <w:t xml:space="preserve">Breach of </w:t>
                  </w:r>
                  <w:proofErr w:type="spellStart"/>
                  <w:r>
                    <w:t>continentality</w:t>
                  </w:r>
                  <w:proofErr w:type="spellEnd"/>
                </w:p>
              </w:tc>
              <w:tc>
                <w:tcPr>
                  <w:tcW w:w="4988" w:type="dxa"/>
                </w:tcPr>
                <w:p w14:paraId="61B6C471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uppressOverlap/>
                    <w:jc w:val="center"/>
                  </w:pPr>
                  <w:r>
                    <w:t>3 days</w:t>
                  </w:r>
                </w:p>
                <w:p w14:paraId="3B9AFB2B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pacing w:before="100" w:after="100"/>
                    <w:suppressOverlap/>
                    <w:jc w:val="center"/>
                    <w:rPr>
                      <w:rFonts w:cstheme="majorBidi"/>
                      <w:sz w:val="24"/>
                    </w:rPr>
                  </w:pPr>
                </w:p>
              </w:tc>
            </w:tr>
            <w:tr w:rsidR="004D30ED" w14:paraId="7BA92759" w14:textId="77777777" w:rsidTr="00170FE0">
              <w:trPr>
                <w:trHeight w:val="799"/>
              </w:trPr>
              <w:tc>
                <w:tcPr>
                  <w:tcW w:w="4988" w:type="dxa"/>
                </w:tcPr>
                <w:p w14:paraId="4901EC67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uppressOverlap/>
                    <w:jc w:val="center"/>
                  </w:pPr>
                  <w:r>
                    <w:t>Any other adversely event, or serious or unexpected  that the research team have not anticipated</w:t>
                  </w:r>
                  <w:r>
                    <w:tab/>
                  </w:r>
                  <w:r>
                    <w:tab/>
                  </w:r>
                  <w:r>
                    <w:tab/>
                    <w:t>7 days</w:t>
                  </w:r>
                </w:p>
              </w:tc>
              <w:tc>
                <w:tcPr>
                  <w:tcW w:w="4988" w:type="dxa"/>
                </w:tcPr>
                <w:p w14:paraId="69D71763" w14:textId="77777777" w:rsidR="004D30ED" w:rsidRDefault="004D30ED" w:rsidP="00170FE0">
                  <w:pPr>
                    <w:framePr w:hSpace="180" w:wrap="around" w:vAnchor="page" w:hAnchor="margin" w:y="6421"/>
                    <w:bidi w:val="0"/>
                    <w:suppressOverlap/>
                    <w:jc w:val="center"/>
                  </w:pPr>
                  <w:r>
                    <w:t>10 days maximum</w:t>
                  </w:r>
                </w:p>
              </w:tc>
            </w:tr>
          </w:tbl>
          <w:p w14:paraId="2357813D" w14:textId="77777777" w:rsidR="004D30ED" w:rsidRPr="000D4172" w:rsidRDefault="004D30ED" w:rsidP="00170FE0">
            <w:pPr>
              <w:bidi w:val="0"/>
              <w:spacing w:before="100" w:after="100"/>
              <w:rPr>
                <w:rFonts w:cstheme="majorBidi"/>
                <w:sz w:val="24"/>
              </w:rPr>
            </w:pPr>
            <w:r w:rsidRPr="000D4172">
              <w:rPr>
                <w:rFonts w:cstheme="majorBidi"/>
                <w:sz w:val="24"/>
              </w:rPr>
              <w:t>Note:</w:t>
            </w:r>
          </w:p>
          <w:p w14:paraId="6F05B708" w14:textId="77777777" w:rsidR="004D30ED" w:rsidRPr="000D4172" w:rsidRDefault="004D30ED" w:rsidP="004D30ED">
            <w:pPr>
              <w:pStyle w:val="a7"/>
              <w:numPr>
                <w:ilvl w:val="0"/>
                <w:numId w:val="3"/>
              </w:numPr>
              <w:bidi w:val="0"/>
              <w:spacing w:before="100" w:after="100"/>
              <w:rPr>
                <w:rFonts w:cstheme="majorBidi"/>
                <w:sz w:val="24"/>
              </w:rPr>
            </w:pPr>
            <w:r w:rsidRPr="000D4172">
              <w:rPr>
                <w:rFonts w:cstheme="majorBidi"/>
                <w:sz w:val="24"/>
              </w:rPr>
              <w:t xml:space="preserve">Instructions </w:t>
            </w:r>
            <w:proofErr w:type="gramStart"/>
            <w:r w:rsidRPr="000D4172">
              <w:rPr>
                <w:rFonts w:cstheme="majorBidi"/>
                <w:sz w:val="24"/>
              </w:rPr>
              <w:t>are given</w:t>
            </w:r>
            <w:proofErr w:type="gramEnd"/>
            <w:r w:rsidRPr="000D4172">
              <w:rPr>
                <w:rFonts w:cstheme="majorBidi"/>
                <w:sz w:val="24"/>
              </w:rPr>
              <w:t xml:space="preserve"> in </w:t>
            </w:r>
            <w:r w:rsidRPr="000D4172">
              <w:rPr>
                <w:rFonts w:cstheme="majorBidi"/>
                <w:i/>
                <w:iCs/>
                <w:sz w:val="24"/>
              </w:rPr>
              <w:t>Italic</w:t>
            </w:r>
            <w:r w:rsidRPr="000D4172">
              <w:rPr>
                <w:rFonts w:cstheme="majorBidi"/>
                <w:sz w:val="24"/>
              </w:rPr>
              <w:t xml:space="preserve"> font style.</w:t>
            </w:r>
          </w:p>
          <w:p w14:paraId="494B9EBF" w14:textId="77777777" w:rsidR="004D30ED" w:rsidRPr="00B40E7D" w:rsidRDefault="004D30ED" w:rsidP="004D30ED">
            <w:pPr>
              <w:pStyle w:val="a7"/>
              <w:numPr>
                <w:ilvl w:val="0"/>
                <w:numId w:val="3"/>
              </w:numPr>
              <w:bidi w:val="0"/>
              <w:spacing w:before="100" w:after="100"/>
              <w:rPr>
                <w:rFonts w:cstheme="majorBidi"/>
                <w:szCs w:val="20"/>
              </w:rPr>
            </w:pPr>
            <w:r w:rsidRPr="000D4172">
              <w:rPr>
                <w:rFonts w:cstheme="majorBidi"/>
                <w:sz w:val="24"/>
              </w:rPr>
              <w:t xml:space="preserve">Keep the font at 12 </w:t>
            </w:r>
            <w:proofErr w:type="spellStart"/>
            <w:r w:rsidRPr="000D4172">
              <w:rPr>
                <w:rFonts w:cstheme="majorBidi"/>
                <w:sz w:val="24"/>
              </w:rPr>
              <w:t>pt</w:t>
            </w:r>
            <w:proofErr w:type="spellEnd"/>
          </w:p>
        </w:tc>
      </w:tr>
      <w:tr w:rsidR="004D30ED" w:rsidRPr="001E1755" w14:paraId="6E321C82" w14:textId="77777777" w:rsidTr="00170FE0">
        <w:trPr>
          <w:trHeight w:val="564"/>
        </w:trPr>
        <w:tc>
          <w:tcPr>
            <w:tcW w:w="10199" w:type="dxa"/>
            <w:shd w:val="clear" w:color="auto" w:fill="D9D9D9" w:themeFill="background1" w:themeFillShade="D9"/>
          </w:tcPr>
          <w:p w14:paraId="6651E103" w14:textId="77777777" w:rsidR="004D30ED" w:rsidRPr="0013744B" w:rsidRDefault="004D30ED" w:rsidP="00170FE0">
            <w:pPr>
              <w:bidi w:val="0"/>
              <w:spacing w:before="100" w:after="100"/>
              <w:rPr>
                <w:rFonts w:cstheme="majorBidi"/>
                <w:sz w:val="24"/>
              </w:rPr>
            </w:pPr>
          </w:p>
        </w:tc>
      </w:tr>
    </w:tbl>
    <w:p w14:paraId="137CA110" w14:textId="77777777" w:rsidR="004D30ED" w:rsidRDefault="004D30ED" w:rsidP="004D30ED">
      <w:pPr>
        <w:bidi w:val="0"/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</w:pPr>
    </w:p>
    <w:tbl>
      <w:tblPr>
        <w:tblStyle w:val="a6"/>
        <w:tblpPr w:leftFromText="180" w:rightFromText="180" w:vertAnchor="page" w:horzAnchor="margin" w:tblpXSpec="center" w:tblpY="3054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7740"/>
      </w:tblGrid>
      <w:tr w:rsidR="004D30ED" w:rsidRPr="001A693C" w14:paraId="1E06CF47" w14:textId="77777777" w:rsidTr="00170FE0">
        <w:trPr>
          <w:trHeight w:val="410"/>
        </w:trPr>
        <w:tc>
          <w:tcPr>
            <w:tcW w:w="10530" w:type="dxa"/>
            <w:gridSpan w:val="2"/>
            <w:shd w:val="clear" w:color="auto" w:fill="1F3864" w:themeFill="accent5" w:themeFillShade="80"/>
          </w:tcPr>
          <w:p w14:paraId="2F3BA3C7" w14:textId="77777777" w:rsidR="004D30ED" w:rsidRPr="001A693C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  <w:r>
              <w:rPr>
                <w:rFonts w:cstheme="majorBidi"/>
                <w:b/>
                <w:szCs w:val="20"/>
              </w:rPr>
              <w:lastRenderedPageBreak/>
              <w:t>Section 1: Submitted Report</w:t>
            </w:r>
          </w:p>
        </w:tc>
      </w:tr>
      <w:tr w:rsidR="004D30ED" w:rsidRPr="001E1755" w14:paraId="49CCD125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064AA34C" w14:textId="77777777" w:rsidR="004D30ED" w:rsidRPr="000D4172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 w:val="24"/>
              </w:rPr>
            </w:pPr>
            <w:r>
              <w:rPr>
                <w:rFonts w:cstheme="majorBidi"/>
                <w:b/>
                <w:sz w:val="24"/>
              </w:rPr>
              <w:t>Report type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78675F8A" w14:textId="77777777" w:rsidR="004D30ED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  <w:r w:rsidRPr="001A693C"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  <w:t>[</w:t>
            </w:r>
            <w:r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  <w:t>indicate whether this report is routinely follow up report or if it is written as per incident occur]</w:t>
            </w:r>
          </w:p>
          <w:p w14:paraId="30C93588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69234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Follow-up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127540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Incident report</w:t>
            </w:r>
          </w:p>
          <w:p w14:paraId="32177ABF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  <w:proofErr w:type="gramStart"/>
            <w:r>
              <w:rPr>
                <w:rFonts w:cstheme="majorBidi"/>
                <w:b/>
                <w:szCs w:val="20"/>
              </w:rPr>
              <w:t>Date :</w:t>
            </w:r>
            <w:proofErr w:type="gramEnd"/>
            <w:r>
              <w:rPr>
                <w:rFonts w:cstheme="majorBidi"/>
                <w:b/>
                <w:szCs w:val="20"/>
              </w:rPr>
              <w:t xml:space="preserve">  </w:t>
            </w:r>
            <w:sdt>
              <w:sdtPr>
                <w:id w:val="822005903"/>
                <w:placeholder>
                  <w:docPart w:val="8A5BF86D1F8F4B1C99E0D608FF52F321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</w:tc>
      </w:tr>
      <w:tr w:rsidR="004D30ED" w:rsidRPr="001E1755" w14:paraId="0E7B641E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51805786" w14:textId="77777777" w:rsidR="004D30ED" w:rsidRPr="000D4172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 w:val="24"/>
              </w:rPr>
            </w:pPr>
            <w:r>
              <w:rPr>
                <w:rFonts w:cstheme="majorBidi"/>
                <w:b/>
                <w:sz w:val="24"/>
              </w:rPr>
              <w:t>Type of adverse event (AE)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43AA9CC6" w14:textId="77777777" w:rsidR="004D30ED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  <w:r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  <w:t xml:space="preserve">[indicate the type adverse event occurred throughout the study ] </w:t>
            </w:r>
          </w:p>
          <w:p w14:paraId="034D43C1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247534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AE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213705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 xml:space="preserve">SAE              </w:t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62466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 xml:space="preserve">Unexpected AE 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</w:p>
          <w:p w14:paraId="462D0533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0870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Investigational new drug (IND)</w:t>
            </w:r>
          </w:p>
          <w:p w14:paraId="482D5750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</w:p>
        </w:tc>
      </w:tr>
      <w:tr w:rsidR="004D30ED" w:rsidRPr="001E1755" w14:paraId="43528834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2EBC9463" w14:textId="77777777" w:rsidR="004D30ED" w:rsidRPr="000D4172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 w:val="24"/>
              </w:rPr>
            </w:pPr>
            <w:r>
              <w:rPr>
                <w:rFonts w:cstheme="majorBidi"/>
                <w:b/>
                <w:sz w:val="24"/>
              </w:rPr>
              <w:t xml:space="preserve">Date 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13956A5E" w14:textId="77777777" w:rsidR="004D30ED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  <w:r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  <w:t>[write down the exact dates of the following ]</w:t>
            </w:r>
          </w:p>
          <w:p w14:paraId="661E47CD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inorHAnsi"/>
                <w:color w:val="1E303F"/>
                <w:szCs w:val="24"/>
              </w:rPr>
              <w:t xml:space="preserve">Report Date: </w:t>
            </w:r>
          </w:p>
          <w:p w14:paraId="32B57165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inorHAnsi"/>
                <w:color w:val="1E303F"/>
                <w:szCs w:val="24"/>
              </w:rPr>
              <w:t>Incident Date:</w:t>
            </w:r>
          </w:p>
          <w:p w14:paraId="75CBF512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inorHAnsi"/>
                <w:color w:val="1E303F"/>
                <w:szCs w:val="24"/>
              </w:rPr>
              <w:t xml:space="preserve">Location : </w:t>
            </w:r>
          </w:p>
          <w:p w14:paraId="2C85BB63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inorHAnsi"/>
                <w:color w:val="1E303F"/>
                <w:szCs w:val="24"/>
              </w:rPr>
              <w:t xml:space="preserve">Date Sponsor Notified (if applicable): </w:t>
            </w:r>
          </w:p>
          <w:p w14:paraId="21728495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inorHAnsi"/>
                <w:color w:val="1E303F"/>
                <w:szCs w:val="24"/>
              </w:rPr>
              <w:t xml:space="preserve">Adverse event resolving date : </w:t>
            </w:r>
          </w:p>
          <w:p w14:paraId="415503C6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inorHAnsi"/>
                <w:color w:val="1E303F"/>
                <w:szCs w:val="24"/>
              </w:rPr>
              <w:t>Adverse event Stabilized date :</w:t>
            </w:r>
          </w:p>
          <w:p w14:paraId="757E8CE2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65919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b/>
                <w:color w:val="1E303F"/>
                <w:szCs w:val="24"/>
              </w:rPr>
              <w:t xml:space="preserve"> Incident is on going </w:t>
            </w:r>
          </w:p>
          <w:p w14:paraId="12EF9EA9" w14:textId="77777777" w:rsidR="004D30ED" w:rsidRPr="00647595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 w:rsidRPr="00C4117D">
              <w:rPr>
                <w:rFonts w:cstheme="minorHAnsi"/>
                <w:color w:val="1E303F"/>
                <w:szCs w:val="24"/>
                <w:highlight w:val="yellow"/>
              </w:rPr>
              <w:t xml:space="preserve">Note: if the incident event reported is still ongoing, a follow up </w:t>
            </w:r>
            <w:proofErr w:type="gramStart"/>
            <w:r w:rsidRPr="00C4117D">
              <w:rPr>
                <w:rFonts w:cstheme="minorHAnsi"/>
                <w:color w:val="1E303F"/>
                <w:szCs w:val="24"/>
                <w:highlight w:val="yellow"/>
              </w:rPr>
              <w:t>must be submitted</w:t>
            </w:r>
            <w:proofErr w:type="gramEnd"/>
            <w:r w:rsidRPr="00C4117D">
              <w:rPr>
                <w:rFonts w:cstheme="minorHAnsi"/>
                <w:color w:val="1E303F"/>
                <w:szCs w:val="24"/>
                <w:highlight w:val="yellow"/>
              </w:rPr>
              <w:t xml:space="preserve"> after resolving the event or stabilizing.</w:t>
            </w:r>
            <w:r>
              <w:rPr>
                <w:rFonts w:cstheme="minorHAnsi"/>
                <w:color w:val="1E303F"/>
                <w:szCs w:val="24"/>
              </w:rPr>
              <w:t xml:space="preserve"> </w:t>
            </w:r>
          </w:p>
          <w:p w14:paraId="0DA663E2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</w:p>
        </w:tc>
      </w:tr>
      <w:tr w:rsidR="004D30ED" w:rsidRPr="001E1755" w14:paraId="1C93E691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50400815" w14:textId="77777777" w:rsidR="004D30ED" w:rsidRPr="000D4172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 w:val="24"/>
              </w:rPr>
            </w:pPr>
            <w:r>
              <w:rPr>
                <w:rFonts w:cstheme="majorBidi"/>
                <w:b/>
                <w:sz w:val="24"/>
              </w:rPr>
              <w:t>Subject Information</w:t>
            </w:r>
            <w:r w:rsidRPr="000D4172">
              <w:rPr>
                <w:rFonts w:cstheme="majorBidi"/>
                <w:b/>
                <w:sz w:val="24"/>
              </w:rPr>
              <w:t xml:space="preserve"> 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4382FBA0" w14:textId="77777777" w:rsidR="004D30ED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  <w:r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  <w:t xml:space="preserve">[fill down the indicated items ] </w:t>
            </w:r>
          </w:p>
          <w:p w14:paraId="12FBF57B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</w:p>
          <w:p w14:paraId="670526AE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r>
              <w:rPr>
                <w:rFonts w:cstheme="majorBidi"/>
                <w:szCs w:val="20"/>
              </w:rPr>
              <w:t xml:space="preserve">Subject Name:  </w:t>
            </w:r>
            <w:sdt>
              <w:sdtPr>
                <w:id w:val="794098892"/>
                <w:placeholder>
                  <w:docPart w:val="513DF7D58A5443D4862466BAE7A7CBC1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4BA9C77D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r>
              <w:rPr>
                <w:rFonts w:cstheme="majorBidi"/>
                <w:szCs w:val="20"/>
              </w:rPr>
              <w:t xml:space="preserve">Age:                    </w:t>
            </w:r>
            <w:sdt>
              <w:sdtPr>
                <w:id w:val="-53468339"/>
                <w:placeholder>
                  <w:docPart w:val="DC6C9E9CDD25489A81A33A92C15CDEBC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4B56DDED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ajorBidi"/>
                <w:szCs w:val="20"/>
              </w:rPr>
              <w:t xml:space="preserve">Gender:                            </w:t>
            </w:r>
            <w:r>
              <w:rPr>
                <w:rFonts w:cstheme="minorHAnsi"/>
                <w:b/>
                <w:color w:val="1E303F"/>
                <w:szCs w:val="24"/>
              </w:rPr>
              <w:t xml:space="preserve"> </w:t>
            </w: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191319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 w:rsidRPr="00AC0AB5">
              <w:rPr>
                <w:rFonts w:cstheme="minorHAnsi"/>
                <w:bCs/>
                <w:color w:val="1E303F"/>
                <w:szCs w:val="24"/>
              </w:rPr>
              <w:t>Male</w:t>
            </w:r>
            <w:r w:rsidRPr="00AC0AB5">
              <w:rPr>
                <w:rFonts w:cstheme="minorHAnsi"/>
                <w:bCs/>
                <w:color w:val="1E303F"/>
                <w:szCs w:val="24"/>
              </w:rPr>
              <w:tab/>
            </w:r>
            <w:r>
              <w:rPr>
                <w:rFonts w:cstheme="minorHAnsi"/>
                <w:bCs/>
                <w:color w:val="1E303F"/>
                <w:szCs w:val="24"/>
              </w:rPr>
              <w:t xml:space="preserve">              </w:t>
            </w: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801200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 w:rsidRPr="00AC0AB5">
              <w:rPr>
                <w:rFonts w:cstheme="minorHAnsi"/>
                <w:bCs/>
                <w:color w:val="1E303F"/>
                <w:szCs w:val="24"/>
              </w:rPr>
              <w:t>Female</w:t>
            </w:r>
            <w:r>
              <w:rPr>
                <w:rFonts w:cstheme="minorHAnsi"/>
                <w:color w:val="1E303F"/>
                <w:szCs w:val="24"/>
              </w:rPr>
              <w:t xml:space="preserve">       </w:t>
            </w:r>
          </w:p>
          <w:p w14:paraId="5E8CACEE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cstheme="minorHAnsi"/>
                <w:color w:val="1E303F"/>
                <w:szCs w:val="24"/>
              </w:rPr>
              <w:t xml:space="preserve">Active participant still   </w:t>
            </w:r>
            <w:r>
              <w:rPr>
                <w:rFonts w:cstheme="minorHAnsi"/>
                <w:b/>
                <w:color w:val="1E303F"/>
                <w:szCs w:val="24"/>
              </w:rPr>
              <w:t xml:space="preserve"> </w:t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115573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>Yes</w:t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r w:rsidRPr="00B43462">
              <w:rPr>
                <w:rFonts w:cstheme="minorHAnsi"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Cs w:val="24"/>
                </w:rPr>
                <w:id w:val="-1715810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3462">
                  <w:rPr>
                    <w:rFonts w:ascii="MS Gothic" w:eastAsia="MS Gothic" w:hAnsi="MS Gothic" w:cstheme="minorHAnsi" w:hint="eastAsia"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 xml:space="preserve">No , </w:t>
            </w:r>
          </w:p>
          <w:p w14:paraId="55D30C83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r>
              <w:rPr>
                <w:rFonts w:cstheme="minorHAnsi"/>
                <w:color w:val="1E303F"/>
                <w:szCs w:val="24"/>
              </w:rPr>
              <w:t xml:space="preserve">If “No” what is stopping </w:t>
            </w:r>
            <w:proofErr w:type="gramStart"/>
            <w:r>
              <w:rPr>
                <w:rFonts w:cstheme="minorHAnsi"/>
                <w:color w:val="1E303F"/>
                <w:szCs w:val="24"/>
              </w:rPr>
              <w:t>time :</w:t>
            </w:r>
            <w:proofErr w:type="gramEnd"/>
            <w:r>
              <w:rPr>
                <w:rFonts w:cstheme="minorHAnsi"/>
                <w:color w:val="1E303F"/>
                <w:szCs w:val="24"/>
              </w:rPr>
              <w:t xml:space="preserve">    </w:t>
            </w:r>
            <w:sdt>
              <w:sdtPr>
                <w:id w:val="-1954543387"/>
                <w:placeholder>
                  <w:docPart w:val="75B5C4B2BA2B40CAAA290EDE8BAE4609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  <w:r>
              <w:rPr>
                <w:rFonts w:cstheme="minorHAnsi"/>
                <w:color w:val="1E303F"/>
                <w:szCs w:val="24"/>
              </w:rPr>
              <w:t xml:space="preserve">                   </w:t>
            </w:r>
          </w:p>
        </w:tc>
      </w:tr>
      <w:tr w:rsidR="004D30ED" w:rsidRPr="001E1755" w14:paraId="5DBBA6AC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71010E82" w14:textId="77777777" w:rsidR="004D30ED" w:rsidRPr="000D4172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 w:val="24"/>
              </w:rPr>
            </w:pPr>
            <w:r>
              <w:rPr>
                <w:rFonts w:cstheme="majorBidi"/>
                <w:b/>
                <w:sz w:val="24"/>
              </w:rPr>
              <w:t>Event Outcomes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50967627" w14:textId="77777777" w:rsidR="004D30ED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  <w:r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  <w:t xml:space="preserve">[indicate the outcomes of the event according to the following] </w:t>
            </w:r>
          </w:p>
          <w:p w14:paraId="373FA9C8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bCs/>
                <w:color w:val="1E303F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370965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bCs/>
                <w:color w:val="1E303F"/>
                <w:szCs w:val="24"/>
              </w:rPr>
              <w:t>Death</w:t>
            </w:r>
            <w:r w:rsidRPr="00AC0AB5">
              <w:rPr>
                <w:rFonts w:cstheme="minorHAnsi"/>
                <w:bCs/>
                <w:color w:val="1E303F"/>
                <w:szCs w:val="24"/>
              </w:rPr>
              <w:tab/>
            </w: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77135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bCs/>
                <w:color w:val="1E303F"/>
                <w:szCs w:val="24"/>
              </w:rPr>
              <w:t xml:space="preserve">Hospitalization    </w:t>
            </w:r>
            <w:r>
              <w:rPr>
                <w:rFonts w:cstheme="majorBidi"/>
                <w:szCs w:val="20"/>
              </w:rPr>
              <w:t xml:space="preserve">              </w:t>
            </w: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92638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bCs/>
                <w:color w:val="1E303F"/>
                <w:szCs w:val="24"/>
              </w:rPr>
              <w:t xml:space="preserve">Life threatening </w:t>
            </w:r>
          </w:p>
          <w:p w14:paraId="206141EA" w14:textId="77777777" w:rsidR="004D30ED" w:rsidRDefault="004D30ED" w:rsidP="00170FE0">
            <w:pPr>
              <w:bidi w:val="0"/>
              <w:spacing w:before="100" w:after="10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272060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t xml:space="preserve"> </w:t>
            </w:r>
            <w:r w:rsidRPr="00CA4EE8">
              <w:rPr>
                <w:rFonts w:cstheme="minorHAnsi"/>
                <w:bCs/>
                <w:color w:val="1E303F"/>
                <w:szCs w:val="24"/>
              </w:rPr>
              <w:t>Congenital anomaly / Birth defect</w:t>
            </w:r>
            <w:r>
              <w:rPr>
                <w:rFonts w:cstheme="minorHAnsi"/>
                <w:bCs/>
                <w:color w:val="1E303F"/>
                <w:szCs w:val="24"/>
              </w:rPr>
              <w:t xml:space="preserve">            </w:t>
            </w: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-87099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 w:rsidRPr="00316330">
              <w:rPr>
                <w:rFonts w:ascii="Calibri" w:hAnsi="Calibri"/>
                <w:sz w:val="20"/>
                <w:szCs w:val="20"/>
              </w:rPr>
              <w:t xml:space="preserve"> Persistent or significant disability / incapacity</w:t>
            </w:r>
          </w:p>
          <w:p w14:paraId="4E2A62D5" w14:textId="77777777" w:rsidR="004D30ED" w:rsidRDefault="004D30ED" w:rsidP="00170FE0">
            <w:pPr>
              <w:bidi w:val="0"/>
              <w:spacing w:before="100" w:after="10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-842399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t xml:space="preserve"> </w:t>
            </w:r>
            <w:r w:rsidRPr="00316330">
              <w:rPr>
                <w:rFonts w:ascii="Calibri" w:hAnsi="Calibri"/>
                <w:sz w:val="20"/>
                <w:szCs w:val="20"/>
              </w:rPr>
              <w:t>Required intervention to prevent outcome listed above:</w:t>
            </w:r>
          </w:p>
          <w:p w14:paraId="4B1E6164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Cs w:val="24"/>
              </w:rPr>
            </w:pPr>
            <w:r>
              <w:rPr>
                <w:rFonts w:ascii="Calibri" w:hAnsi="Calibri" w:cstheme="minorHAnsi"/>
                <w:color w:val="1E303F"/>
                <w:sz w:val="20"/>
                <w:szCs w:val="20"/>
              </w:rPr>
              <w:t xml:space="preserve">Other, Please </w:t>
            </w:r>
            <w:proofErr w:type="gramStart"/>
            <w:r>
              <w:rPr>
                <w:rFonts w:ascii="Calibri" w:hAnsi="Calibri" w:cstheme="minorHAnsi"/>
                <w:color w:val="1E303F"/>
                <w:sz w:val="20"/>
                <w:szCs w:val="20"/>
              </w:rPr>
              <w:t>specify:</w:t>
            </w:r>
            <w:proofErr w:type="gramEnd"/>
            <w:r>
              <w:rPr>
                <w:rFonts w:ascii="Calibri" w:hAnsi="Calibri" w:cstheme="minorHAnsi"/>
                <w:color w:val="1E303F"/>
                <w:sz w:val="20"/>
                <w:szCs w:val="20"/>
              </w:rPr>
              <w:t xml:space="preserve">  </w:t>
            </w:r>
            <w:sdt>
              <w:sdtPr>
                <w:id w:val="1994677097"/>
                <w:placeholder>
                  <w:docPart w:val="25BE01A1B57D4FBD8F0BA3538EFC8908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678B1543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  <w:r>
              <w:rPr>
                <w:rFonts w:cstheme="minorHAnsi"/>
                <w:color w:val="1E303F"/>
                <w:szCs w:val="24"/>
              </w:rPr>
              <w:t xml:space="preserve">       </w:t>
            </w:r>
          </w:p>
        </w:tc>
      </w:tr>
      <w:tr w:rsidR="004D30ED" w:rsidRPr="001E1755" w14:paraId="2FA7F91E" w14:textId="77777777" w:rsidTr="00170FE0">
        <w:trPr>
          <w:trHeight w:val="410"/>
        </w:trPr>
        <w:tc>
          <w:tcPr>
            <w:tcW w:w="10530" w:type="dxa"/>
            <w:gridSpan w:val="2"/>
            <w:shd w:val="clear" w:color="auto" w:fill="1F3864" w:themeFill="accent5" w:themeFillShade="80"/>
          </w:tcPr>
          <w:p w14:paraId="02F5ED94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  <w:r>
              <w:rPr>
                <w:rFonts w:cstheme="majorBidi"/>
                <w:b/>
                <w:szCs w:val="20"/>
              </w:rPr>
              <w:lastRenderedPageBreak/>
              <w:t xml:space="preserve">Section 2: PI Evaluation of the event </w:t>
            </w:r>
          </w:p>
        </w:tc>
      </w:tr>
      <w:tr w:rsidR="004D30ED" w:rsidRPr="001E1755" w14:paraId="7A0DF650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5A0CD023" w14:textId="77777777" w:rsidR="004D30ED" w:rsidRPr="000D4172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 w:val="24"/>
              </w:rPr>
            </w:pPr>
            <w:r>
              <w:rPr>
                <w:rFonts w:cstheme="majorBidi"/>
                <w:b/>
                <w:sz w:val="24"/>
              </w:rPr>
              <w:t>Event outcome</w:t>
            </w:r>
            <w:r w:rsidRPr="000D4172">
              <w:rPr>
                <w:rFonts w:cstheme="majorBidi"/>
                <w:b/>
                <w:sz w:val="24"/>
              </w:rPr>
              <w:t xml:space="preserve">  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3899B033" w14:textId="77777777" w:rsidR="004D30ED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  <w:r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  <w:t xml:space="preserve">[does the event being reported meet the following criteria ] </w:t>
            </w:r>
          </w:p>
          <w:p w14:paraId="7B095410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r w:rsidRPr="00600CFB">
              <w:rPr>
                <w:rFonts w:cstheme="minorHAnsi"/>
                <w:color w:val="1E303F"/>
                <w:sz w:val="24"/>
                <w:szCs w:val="28"/>
              </w:rPr>
              <w:t xml:space="preserve">Unexpected (in terms of nature, severity and implications), according to the approved research protocol, informed consent document and population characteristics </w:t>
            </w:r>
          </w:p>
          <w:p w14:paraId="2FEAEB37" w14:textId="77777777" w:rsidR="004D30ED" w:rsidRPr="00600CFB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-101582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CFB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600CFB">
              <w:rPr>
                <w:rFonts w:cstheme="minorHAnsi"/>
                <w:color w:val="1E303F"/>
                <w:sz w:val="24"/>
                <w:szCs w:val="28"/>
              </w:rPr>
              <w:t>Yes</w:t>
            </w:r>
            <w:r w:rsidRPr="00600CFB">
              <w:rPr>
                <w:rFonts w:cstheme="minorHAnsi"/>
                <w:color w:val="1E303F"/>
                <w:sz w:val="24"/>
                <w:szCs w:val="28"/>
              </w:rPr>
              <w:tab/>
            </w:r>
            <w:r w:rsidRPr="00600CFB">
              <w:rPr>
                <w:rFonts w:cstheme="minorHAnsi"/>
                <w:color w:val="1E303F"/>
                <w:sz w:val="24"/>
                <w:szCs w:val="28"/>
              </w:rPr>
              <w:tab/>
            </w: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743770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CFB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600CFB">
              <w:rPr>
                <w:rFonts w:cstheme="minorHAnsi"/>
                <w:color w:val="1E303F"/>
                <w:sz w:val="24"/>
                <w:szCs w:val="28"/>
              </w:rPr>
              <w:t>No</w:t>
            </w:r>
          </w:p>
          <w:p w14:paraId="624E6B21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b/>
                <w:color w:val="1E303F"/>
                <w:sz w:val="24"/>
                <w:szCs w:val="28"/>
              </w:rPr>
            </w:pPr>
            <w:r w:rsidRPr="00600CFB">
              <w:rPr>
                <w:rFonts w:cstheme="minorHAnsi"/>
                <w:color w:val="1E303F"/>
                <w:sz w:val="24"/>
                <w:szCs w:val="28"/>
              </w:rPr>
              <w:t xml:space="preserve">Related – or possibly related to the research  </w:t>
            </w:r>
            <w:r w:rsidRPr="00600CFB">
              <w:rPr>
                <w:rFonts w:cstheme="minorHAnsi"/>
                <w:b/>
                <w:color w:val="1E303F"/>
                <w:sz w:val="24"/>
                <w:szCs w:val="28"/>
              </w:rPr>
              <w:t xml:space="preserve"> </w:t>
            </w:r>
          </w:p>
          <w:p w14:paraId="7570BC22" w14:textId="77777777" w:rsidR="004D30ED" w:rsidRPr="00600CFB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sdt>
              <w:sdtPr>
                <w:rPr>
                  <w:rFonts w:cstheme="minorHAnsi"/>
                  <w:b/>
                  <w:color w:val="1E303F"/>
                  <w:sz w:val="24"/>
                  <w:szCs w:val="28"/>
                </w:rPr>
                <w:id w:val="-124795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CFB">
                  <w:rPr>
                    <w:rFonts w:ascii="MS Gothic" w:eastAsia="MS Gothic" w:hAnsi="MS Gothic" w:cstheme="minorHAnsi" w:hint="eastAsia"/>
                    <w:b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600CFB">
              <w:rPr>
                <w:rFonts w:cstheme="minorHAnsi"/>
                <w:color w:val="1E303F"/>
                <w:sz w:val="24"/>
                <w:szCs w:val="28"/>
              </w:rPr>
              <w:t>Yes</w:t>
            </w:r>
            <w:r w:rsidRPr="00600CFB">
              <w:rPr>
                <w:rFonts w:cstheme="minorHAnsi"/>
                <w:color w:val="1E303F"/>
                <w:sz w:val="24"/>
                <w:szCs w:val="28"/>
              </w:rPr>
              <w:tab/>
            </w:r>
            <w:r w:rsidRPr="00600CFB">
              <w:rPr>
                <w:rFonts w:cstheme="minorHAnsi"/>
                <w:color w:val="1E303F"/>
                <w:sz w:val="24"/>
                <w:szCs w:val="28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 w:val="24"/>
                  <w:szCs w:val="28"/>
                </w:rPr>
                <w:id w:val="1491605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CFB">
                  <w:rPr>
                    <w:rFonts w:ascii="MS Gothic" w:eastAsia="MS Gothic" w:hAnsi="MS Gothic" w:cstheme="minorHAnsi" w:hint="eastAsia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600CFB">
              <w:rPr>
                <w:rFonts w:cstheme="minorHAnsi"/>
                <w:color w:val="1E303F"/>
                <w:sz w:val="24"/>
                <w:szCs w:val="28"/>
              </w:rPr>
              <w:t>No</w:t>
            </w:r>
          </w:p>
          <w:p w14:paraId="00EE5AD1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b/>
                <w:color w:val="1E303F"/>
                <w:sz w:val="24"/>
                <w:szCs w:val="28"/>
              </w:rPr>
            </w:pPr>
            <w:r w:rsidRPr="00600CFB">
              <w:rPr>
                <w:rFonts w:cstheme="minorHAnsi"/>
                <w:color w:val="1E303F"/>
                <w:sz w:val="24"/>
                <w:szCs w:val="28"/>
              </w:rPr>
              <w:t xml:space="preserve">Participants at great risk (physical, psychological, economics or social harm) which was not recognized.  </w:t>
            </w:r>
            <w:r w:rsidRPr="00600CFB">
              <w:rPr>
                <w:rFonts w:cstheme="minorHAnsi"/>
                <w:b/>
                <w:color w:val="1E303F"/>
                <w:sz w:val="24"/>
                <w:szCs w:val="28"/>
              </w:rPr>
              <w:t xml:space="preserve"> </w:t>
            </w:r>
          </w:p>
          <w:p w14:paraId="531EBE25" w14:textId="77777777" w:rsidR="004D30ED" w:rsidRPr="00600CFB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sdt>
              <w:sdtPr>
                <w:rPr>
                  <w:rFonts w:cstheme="minorHAnsi"/>
                  <w:b/>
                  <w:color w:val="1E303F"/>
                  <w:sz w:val="24"/>
                  <w:szCs w:val="28"/>
                </w:rPr>
                <w:id w:val="152759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CFB">
                  <w:rPr>
                    <w:rFonts w:ascii="MS Gothic" w:eastAsia="MS Gothic" w:hAnsi="MS Gothic" w:cstheme="minorHAnsi" w:hint="eastAsia"/>
                    <w:b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600CFB">
              <w:rPr>
                <w:rFonts w:cstheme="minorHAnsi"/>
                <w:color w:val="1E303F"/>
                <w:sz w:val="24"/>
                <w:szCs w:val="28"/>
              </w:rPr>
              <w:t>Yes</w:t>
            </w:r>
            <w:r w:rsidRPr="00600CFB">
              <w:rPr>
                <w:rFonts w:cstheme="minorHAnsi"/>
                <w:color w:val="1E303F"/>
                <w:sz w:val="24"/>
                <w:szCs w:val="28"/>
              </w:rPr>
              <w:tab/>
            </w:r>
            <w:r w:rsidRPr="00600CFB">
              <w:rPr>
                <w:rFonts w:cstheme="minorHAnsi"/>
                <w:color w:val="1E303F"/>
                <w:sz w:val="24"/>
                <w:szCs w:val="28"/>
              </w:rPr>
              <w:tab/>
            </w:r>
            <w:sdt>
              <w:sdtPr>
                <w:rPr>
                  <w:rFonts w:cstheme="minorHAnsi"/>
                  <w:b/>
                  <w:color w:val="1E303F"/>
                  <w:sz w:val="24"/>
                  <w:szCs w:val="28"/>
                </w:rPr>
                <w:id w:val="-99063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00CFB">
                  <w:rPr>
                    <w:rFonts w:ascii="MS Gothic" w:eastAsia="MS Gothic" w:hAnsi="MS Gothic" w:cstheme="minorHAnsi" w:hint="eastAsia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600CFB">
              <w:rPr>
                <w:rFonts w:cstheme="minorHAnsi"/>
                <w:color w:val="1E303F"/>
                <w:sz w:val="24"/>
                <w:szCs w:val="28"/>
              </w:rPr>
              <w:t>No</w:t>
            </w:r>
          </w:p>
          <w:p w14:paraId="5D717073" w14:textId="77777777" w:rsidR="004D30ED" w:rsidRPr="00BB16A8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r w:rsidRPr="00BB16A8">
              <w:rPr>
                <w:rFonts w:cstheme="minorHAnsi"/>
                <w:color w:val="1E303F"/>
                <w:sz w:val="24"/>
                <w:szCs w:val="28"/>
              </w:rPr>
              <w:t xml:space="preserve">Is the risk contained in the approved consent form   </w:t>
            </w:r>
          </w:p>
          <w:p w14:paraId="63F3DD5E" w14:textId="77777777" w:rsidR="004D30ED" w:rsidRPr="00BB16A8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-1122380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16A8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BB16A8">
              <w:rPr>
                <w:rFonts w:cstheme="minorHAnsi"/>
                <w:color w:val="1E303F"/>
                <w:sz w:val="24"/>
                <w:szCs w:val="28"/>
              </w:rPr>
              <w:t>Yes</w:t>
            </w:r>
            <w:r w:rsidRPr="00BB16A8">
              <w:rPr>
                <w:rFonts w:cstheme="minorHAnsi"/>
                <w:color w:val="1E303F"/>
                <w:sz w:val="24"/>
                <w:szCs w:val="28"/>
              </w:rPr>
              <w:tab/>
            </w:r>
            <w:r w:rsidRPr="00BB16A8">
              <w:rPr>
                <w:rFonts w:cstheme="minorHAnsi"/>
                <w:color w:val="1E303F"/>
                <w:sz w:val="24"/>
                <w:szCs w:val="28"/>
              </w:rPr>
              <w:tab/>
            </w: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-111983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16A8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BB16A8">
              <w:rPr>
                <w:rFonts w:cstheme="minorHAnsi"/>
                <w:color w:val="1E303F"/>
                <w:sz w:val="24"/>
                <w:szCs w:val="28"/>
              </w:rPr>
              <w:t>No</w:t>
            </w:r>
          </w:p>
          <w:p w14:paraId="1D804714" w14:textId="77777777" w:rsidR="004D30ED" w:rsidRPr="00BB16A8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r w:rsidRPr="00BB16A8">
              <w:rPr>
                <w:rFonts w:cstheme="minorHAnsi"/>
                <w:color w:val="1E303F"/>
                <w:sz w:val="24"/>
                <w:szCs w:val="28"/>
              </w:rPr>
              <w:t xml:space="preserve">Should the any portion of the study revised </w:t>
            </w:r>
          </w:p>
          <w:p w14:paraId="5D337B44" w14:textId="77777777" w:rsidR="004D30ED" w:rsidRPr="00BB16A8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1232819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16A8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BB16A8">
              <w:rPr>
                <w:rFonts w:cstheme="minorHAnsi"/>
                <w:color w:val="1E303F"/>
                <w:sz w:val="24"/>
                <w:szCs w:val="28"/>
              </w:rPr>
              <w:t>Yes</w:t>
            </w:r>
            <w:r w:rsidRPr="00BB16A8">
              <w:rPr>
                <w:rFonts w:cstheme="minorHAnsi"/>
                <w:color w:val="1E303F"/>
                <w:sz w:val="24"/>
                <w:szCs w:val="28"/>
              </w:rPr>
              <w:tab/>
            </w:r>
            <w:r w:rsidRPr="00BB16A8">
              <w:rPr>
                <w:rFonts w:cstheme="minorHAnsi"/>
                <w:color w:val="1E303F"/>
                <w:sz w:val="24"/>
                <w:szCs w:val="28"/>
              </w:rPr>
              <w:tab/>
            </w: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1500854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16A8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BB16A8">
              <w:rPr>
                <w:rFonts w:cstheme="minorHAnsi"/>
                <w:color w:val="1E303F"/>
                <w:sz w:val="24"/>
                <w:szCs w:val="28"/>
              </w:rPr>
              <w:t>No</w:t>
            </w:r>
          </w:p>
          <w:p w14:paraId="1B0CD7F7" w14:textId="77777777" w:rsidR="004D30ED" w:rsidRPr="00BB16A8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r w:rsidRPr="00BB16A8">
              <w:rPr>
                <w:rFonts w:cstheme="minorHAnsi"/>
                <w:color w:val="1E303F"/>
                <w:sz w:val="24"/>
                <w:szCs w:val="28"/>
              </w:rPr>
              <w:t>Will currently enrolled participants be notified of the event</w:t>
            </w:r>
          </w:p>
          <w:p w14:paraId="56C5E6A9" w14:textId="77777777" w:rsidR="004D30ED" w:rsidRPr="00BB16A8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1828476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16A8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BB16A8">
              <w:rPr>
                <w:rFonts w:cstheme="minorHAnsi"/>
                <w:color w:val="1E303F"/>
                <w:sz w:val="24"/>
                <w:szCs w:val="28"/>
              </w:rPr>
              <w:t>Yes</w:t>
            </w:r>
            <w:r w:rsidRPr="00BB16A8">
              <w:rPr>
                <w:rFonts w:cstheme="minorHAnsi"/>
                <w:color w:val="1E303F"/>
                <w:sz w:val="24"/>
                <w:szCs w:val="28"/>
              </w:rPr>
              <w:tab/>
            </w:r>
            <w:r w:rsidRPr="00BB16A8">
              <w:rPr>
                <w:rFonts w:cstheme="minorHAnsi"/>
                <w:color w:val="1E303F"/>
                <w:sz w:val="24"/>
                <w:szCs w:val="28"/>
              </w:rPr>
              <w:tab/>
            </w:r>
            <w:sdt>
              <w:sdtPr>
                <w:rPr>
                  <w:rFonts w:cstheme="minorHAnsi"/>
                  <w:color w:val="1E303F"/>
                  <w:sz w:val="24"/>
                  <w:szCs w:val="28"/>
                </w:rPr>
                <w:id w:val="636453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16A8">
                  <w:rPr>
                    <w:rFonts w:ascii="Segoe UI Symbol" w:hAnsi="Segoe UI Symbol" w:cs="Segoe UI Symbol"/>
                    <w:color w:val="1E303F"/>
                    <w:sz w:val="24"/>
                    <w:szCs w:val="28"/>
                  </w:rPr>
                  <w:t>☐</w:t>
                </w:r>
              </w:sdtContent>
            </w:sdt>
            <w:r w:rsidRPr="00BB16A8">
              <w:rPr>
                <w:rFonts w:cstheme="minorHAnsi"/>
                <w:color w:val="1E303F"/>
                <w:sz w:val="24"/>
                <w:szCs w:val="28"/>
              </w:rPr>
              <w:t>No</w:t>
            </w:r>
          </w:p>
          <w:p w14:paraId="012EC9A0" w14:textId="77777777" w:rsidR="004D30ED" w:rsidRPr="00BB16A8" w:rsidRDefault="004D30ED" w:rsidP="00170FE0">
            <w:pPr>
              <w:bidi w:val="0"/>
              <w:spacing w:before="100" w:after="100"/>
              <w:rPr>
                <w:rFonts w:cstheme="minorHAnsi"/>
                <w:color w:val="1E303F"/>
                <w:sz w:val="24"/>
                <w:szCs w:val="28"/>
              </w:rPr>
            </w:pPr>
            <w:r w:rsidRPr="00BB16A8">
              <w:rPr>
                <w:rFonts w:cstheme="minorHAnsi"/>
                <w:color w:val="1E303F"/>
                <w:sz w:val="24"/>
                <w:szCs w:val="28"/>
              </w:rPr>
              <w:t xml:space="preserve">If “Yes”,  how you are going to notify them </w:t>
            </w:r>
          </w:p>
          <w:p w14:paraId="7AF9A5A3" w14:textId="77777777" w:rsidR="004D30ED" w:rsidRDefault="004D30ED" w:rsidP="00170FE0">
            <w:pPr>
              <w:bidi w:val="0"/>
              <w:spacing w:before="100" w:after="100"/>
            </w:pPr>
            <w:sdt>
              <w:sdtPr>
                <w:id w:val="1355699456"/>
                <w:placeholder>
                  <w:docPart w:val="423B59ED850C48D093E8432F35364BA5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565445FE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</w:p>
        </w:tc>
      </w:tr>
    </w:tbl>
    <w:p w14:paraId="04AF617D" w14:textId="77777777" w:rsidR="004D30ED" w:rsidRDefault="004D30ED" w:rsidP="004D30ED">
      <w:pPr>
        <w:bidi w:val="0"/>
      </w:pPr>
      <w:r>
        <w:br w:type="page"/>
      </w:r>
    </w:p>
    <w:tbl>
      <w:tblPr>
        <w:tblStyle w:val="a6"/>
        <w:tblpPr w:leftFromText="180" w:rightFromText="180" w:vertAnchor="page" w:horzAnchor="margin" w:tblpXSpec="center" w:tblpY="3054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7740"/>
      </w:tblGrid>
      <w:tr w:rsidR="004D30ED" w14:paraId="443DF88A" w14:textId="77777777" w:rsidTr="00170FE0">
        <w:trPr>
          <w:trHeight w:val="410"/>
        </w:trPr>
        <w:tc>
          <w:tcPr>
            <w:tcW w:w="2790" w:type="dxa"/>
            <w:shd w:val="clear" w:color="auto" w:fill="1F3864" w:themeFill="accent5" w:themeFillShade="80"/>
          </w:tcPr>
          <w:p w14:paraId="573BA6CA" w14:textId="77777777" w:rsidR="004D30ED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Cs w:val="20"/>
              </w:rPr>
            </w:pPr>
            <w:r>
              <w:rPr>
                <w:rFonts w:cstheme="majorBidi"/>
                <w:b/>
                <w:szCs w:val="20"/>
              </w:rPr>
              <w:lastRenderedPageBreak/>
              <w:t xml:space="preserve">Section </w:t>
            </w:r>
            <w:proofErr w:type="gramStart"/>
            <w:r>
              <w:rPr>
                <w:rFonts w:cstheme="majorBidi"/>
                <w:b/>
                <w:szCs w:val="20"/>
              </w:rPr>
              <w:t>3 :</w:t>
            </w:r>
            <w:proofErr w:type="gramEnd"/>
            <w:r>
              <w:rPr>
                <w:rFonts w:cstheme="majorBidi"/>
                <w:b/>
                <w:szCs w:val="20"/>
              </w:rPr>
              <w:t xml:space="preserve"> BEC USE only !</w:t>
            </w:r>
          </w:p>
        </w:tc>
        <w:tc>
          <w:tcPr>
            <w:tcW w:w="7740" w:type="dxa"/>
            <w:shd w:val="clear" w:color="auto" w:fill="1F3864" w:themeFill="accent5" w:themeFillShade="80"/>
            <w:vAlign w:val="center"/>
          </w:tcPr>
          <w:p w14:paraId="267A7DEF" w14:textId="77777777" w:rsidR="004D30ED" w:rsidRDefault="004D30ED" w:rsidP="00170FE0">
            <w:pPr>
              <w:bidi w:val="0"/>
              <w:spacing w:before="100" w:after="100"/>
              <w:rPr>
                <w:rFonts w:ascii="Arial" w:hAnsi="Arial" w:cs="Arial"/>
                <w:i/>
                <w:color w:val="7F7F7F" w:themeColor="text1" w:themeTint="80"/>
                <w:sz w:val="16"/>
                <w:szCs w:val="16"/>
              </w:rPr>
            </w:pPr>
          </w:p>
        </w:tc>
      </w:tr>
      <w:tr w:rsidR="004D30ED" w:rsidRPr="001E1755" w14:paraId="69D75BEE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1874A140" w14:textId="77777777" w:rsidR="004D30ED" w:rsidRPr="001E1755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Cs w:val="20"/>
              </w:rPr>
            </w:pPr>
            <w:r>
              <w:rPr>
                <w:rFonts w:cstheme="majorBidi"/>
                <w:b/>
                <w:szCs w:val="20"/>
              </w:rPr>
              <w:t xml:space="preserve">Communication 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4D5AC2EE" w14:textId="77777777" w:rsidR="004D30ED" w:rsidRDefault="004D30ED" w:rsidP="00170FE0">
            <w:pPr>
              <w:bidi w:val="0"/>
              <w:spacing w:before="100" w:after="100"/>
            </w:pPr>
            <w:r>
              <w:rPr>
                <w:rFonts w:cstheme="majorBidi"/>
                <w:b/>
                <w:szCs w:val="20"/>
              </w:rPr>
              <w:t xml:space="preserve">Member </w:t>
            </w:r>
            <w:proofErr w:type="gramStart"/>
            <w:r>
              <w:rPr>
                <w:rFonts w:cstheme="majorBidi"/>
                <w:b/>
                <w:szCs w:val="20"/>
              </w:rPr>
              <w:t>Name :</w:t>
            </w:r>
            <w:proofErr w:type="gramEnd"/>
            <w:r>
              <w:rPr>
                <w:rFonts w:cstheme="majorBidi"/>
                <w:b/>
                <w:szCs w:val="20"/>
              </w:rPr>
              <w:t xml:space="preserve"> </w:t>
            </w:r>
            <w:r>
              <w:t xml:space="preserve"> </w:t>
            </w:r>
            <w:sdt>
              <w:sdtPr>
                <w:id w:val="2112079566"/>
                <w:placeholder>
                  <w:docPart w:val="5DF6DF3D033C4EB18C832B5109E450B0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2DF50485" w14:textId="77777777" w:rsidR="004D30ED" w:rsidRDefault="004D30ED" w:rsidP="00170FE0">
            <w:pPr>
              <w:bidi w:val="0"/>
              <w:spacing w:before="100" w:after="100"/>
            </w:pPr>
            <w:r>
              <w:t xml:space="preserve">Phone Number used: </w:t>
            </w:r>
          </w:p>
          <w:p w14:paraId="2BBB36E9" w14:textId="77777777" w:rsidR="004D30ED" w:rsidRDefault="004D30ED" w:rsidP="00170FE0">
            <w:pPr>
              <w:bidi w:val="0"/>
              <w:spacing w:before="100" w:after="100"/>
            </w:pPr>
            <w:r>
              <w:t xml:space="preserve">Date of communication: </w:t>
            </w:r>
          </w:p>
          <w:p w14:paraId="48366541" w14:textId="77777777" w:rsidR="004D30ED" w:rsidRPr="001E1755" w:rsidRDefault="004D30ED" w:rsidP="00170FE0">
            <w:pPr>
              <w:bidi w:val="0"/>
              <w:spacing w:before="100" w:after="100"/>
              <w:rPr>
                <w:rFonts w:cstheme="majorBidi"/>
                <w:b/>
                <w:szCs w:val="20"/>
              </w:rPr>
            </w:pPr>
            <w:r>
              <w:rPr>
                <w:rFonts w:cstheme="majorBidi"/>
                <w:b/>
                <w:szCs w:val="20"/>
              </w:rPr>
              <w:t xml:space="preserve">Report received by : </w:t>
            </w:r>
          </w:p>
        </w:tc>
      </w:tr>
      <w:tr w:rsidR="004D30ED" w:rsidRPr="001E1755" w14:paraId="1919BA96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05EEBA31" w14:textId="77777777" w:rsidR="004D30ED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Cs w:val="20"/>
              </w:rPr>
            </w:pPr>
          </w:p>
        </w:tc>
        <w:tc>
          <w:tcPr>
            <w:tcW w:w="7740" w:type="dxa"/>
            <w:shd w:val="clear" w:color="auto" w:fill="auto"/>
            <w:vAlign w:val="center"/>
          </w:tcPr>
          <w:p w14:paraId="32699F87" w14:textId="77777777" w:rsidR="004D30ED" w:rsidRPr="001E1755" w:rsidRDefault="004D30ED" w:rsidP="00170FE0">
            <w:pPr>
              <w:bidi w:val="0"/>
              <w:rPr>
                <w:rFonts w:cstheme="majorBidi"/>
                <w:b/>
                <w:szCs w:val="20"/>
              </w:rPr>
            </w:pPr>
          </w:p>
        </w:tc>
      </w:tr>
      <w:tr w:rsidR="004D30ED" w:rsidRPr="005B23FA" w14:paraId="5380D54C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0B17DD58" w14:textId="77777777" w:rsidR="004D30ED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Cs w:val="20"/>
              </w:rPr>
            </w:pPr>
            <w:r>
              <w:rPr>
                <w:rFonts w:cstheme="majorBidi"/>
                <w:b/>
                <w:szCs w:val="20"/>
              </w:rPr>
              <w:t xml:space="preserve">Committee Revision </w:t>
            </w:r>
          </w:p>
        </w:tc>
        <w:tc>
          <w:tcPr>
            <w:tcW w:w="7740" w:type="dxa"/>
            <w:shd w:val="clear" w:color="auto" w:fill="auto"/>
            <w:vAlign w:val="center"/>
          </w:tcPr>
          <w:p w14:paraId="2D932C12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195698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ajorBidi"/>
                <w:szCs w:val="20"/>
              </w:rPr>
              <w:t xml:space="preserve"> The reported event does not represent  unanticipated problem or risk on </w:t>
            </w:r>
            <w:proofErr w:type="spellStart"/>
            <w:r>
              <w:rPr>
                <w:rFonts w:cstheme="majorBidi"/>
                <w:szCs w:val="20"/>
              </w:rPr>
              <w:t>inovled</w:t>
            </w:r>
            <w:proofErr w:type="spellEnd"/>
            <w:r>
              <w:rPr>
                <w:rFonts w:cstheme="majorBidi"/>
                <w:szCs w:val="20"/>
              </w:rPr>
              <w:t xml:space="preserve"> participants  </w:t>
            </w:r>
          </w:p>
          <w:p w14:paraId="020E83BD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</w:p>
          <w:p w14:paraId="01E08AEF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bCs/>
                <w:color w:val="1E303F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142945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ajorBidi"/>
                <w:szCs w:val="20"/>
              </w:rPr>
              <w:t xml:space="preserve"> The reported event is considered unanticipated problem and involving risks on participants </w:t>
            </w:r>
          </w:p>
          <w:p w14:paraId="1E3E98D1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bCs/>
                <w:color w:val="1E303F"/>
                <w:szCs w:val="24"/>
              </w:rPr>
            </w:pPr>
          </w:p>
          <w:p w14:paraId="627957EB" w14:textId="77777777" w:rsidR="004D30ED" w:rsidRDefault="004D30ED" w:rsidP="00170FE0">
            <w:pPr>
              <w:bidi w:val="0"/>
              <w:spacing w:before="100" w:after="100"/>
              <w:rPr>
                <w:rFonts w:cstheme="minorHAnsi"/>
                <w:bCs/>
                <w:color w:val="1E303F"/>
                <w:szCs w:val="24"/>
              </w:rPr>
            </w:pPr>
            <w:sdt>
              <w:sdtPr>
                <w:rPr>
                  <w:rFonts w:cstheme="minorHAnsi"/>
                  <w:bCs/>
                  <w:color w:val="1E303F"/>
                  <w:szCs w:val="24"/>
                </w:rPr>
                <w:id w:val="160407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0AB5">
                  <w:rPr>
                    <w:rFonts w:ascii="MS Gothic" w:eastAsia="MS Gothic" w:hAnsi="MS Gothic" w:cstheme="minorHAnsi" w:hint="eastAsia"/>
                    <w:bCs/>
                    <w:color w:val="1E303F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bCs/>
                <w:color w:val="1E303F"/>
                <w:szCs w:val="24"/>
              </w:rPr>
              <w:t xml:space="preserve"> Immediate action is needed to protect the rights and welfare of currently enrolled participants </w:t>
            </w:r>
          </w:p>
          <w:p w14:paraId="642ECE4D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r>
              <w:rPr>
                <w:rFonts w:cstheme="majorBidi"/>
                <w:szCs w:val="20"/>
              </w:rPr>
              <w:t xml:space="preserve">Immediate Action:  </w:t>
            </w:r>
          </w:p>
          <w:p w14:paraId="72AD4A71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sdt>
              <w:sdtPr>
                <w:id w:val="2114160117"/>
                <w:placeholder>
                  <w:docPart w:val="C970B951ECAE46AA95B4115FA8A394DC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  <w:r>
              <w:rPr>
                <w:rFonts w:cstheme="majorBidi"/>
                <w:szCs w:val="20"/>
              </w:rPr>
              <w:t xml:space="preserve"> </w:t>
            </w:r>
          </w:p>
          <w:p w14:paraId="7D0DD585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r>
              <w:rPr>
                <w:rFonts w:cstheme="majorBidi"/>
                <w:szCs w:val="20"/>
              </w:rPr>
              <w:t xml:space="preserve">Action plan to </w:t>
            </w:r>
            <w:proofErr w:type="spellStart"/>
            <w:r>
              <w:rPr>
                <w:rFonts w:cstheme="majorBidi"/>
                <w:szCs w:val="20"/>
              </w:rPr>
              <w:t>mange</w:t>
            </w:r>
            <w:proofErr w:type="spellEnd"/>
            <w:r>
              <w:rPr>
                <w:rFonts w:cstheme="majorBidi"/>
                <w:szCs w:val="20"/>
              </w:rPr>
              <w:t xml:space="preserve"> the event : </w:t>
            </w:r>
          </w:p>
          <w:p w14:paraId="16C554EB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sdt>
              <w:sdtPr>
                <w:id w:val="-1006439229"/>
                <w:placeholder>
                  <w:docPart w:val="C90E8C86EB3E4799B14E17CB691F799D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2B5769C1" w14:textId="77777777" w:rsidR="004D30ED" w:rsidRPr="00951ED0" w:rsidRDefault="004D30ED" w:rsidP="00170FE0">
            <w:pPr>
              <w:bidi w:val="0"/>
            </w:pPr>
          </w:p>
        </w:tc>
      </w:tr>
      <w:tr w:rsidR="004D30ED" w:rsidRPr="004B42B4" w14:paraId="0D35E7C5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1083A9B1" w14:textId="77777777" w:rsidR="004D30ED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Cs w:val="20"/>
              </w:rPr>
            </w:pPr>
          </w:p>
        </w:tc>
        <w:tc>
          <w:tcPr>
            <w:tcW w:w="7740" w:type="dxa"/>
            <w:shd w:val="clear" w:color="auto" w:fill="auto"/>
            <w:vAlign w:val="center"/>
          </w:tcPr>
          <w:p w14:paraId="2611A00D" w14:textId="77777777" w:rsidR="004D30ED" w:rsidRPr="007D08C4" w:rsidRDefault="004D30ED" w:rsidP="00170FE0">
            <w:pPr>
              <w:bidi w:val="0"/>
            </w:pPr>
          </w:p>
        </w:tc>
      </w:tr>
      <w:tr w:rsidR="004D30ED" w:rsidRPr="00B14A93" w14:paraId="134411B6" w14:textId="77777777" w:rsidTr="00170FE0">
        <w:trPr>
          <w:trHeight w:val="410"/>
        </w:trPr>
        <w:tc>
          <w:tcPr>
            <w:tcW w:w="2790" w:type="dxa"/>
            <w:shd w:val="clear" w:color="auto" w:fill="auto"/>
          </w:tcPr>
          <w:p w14:paraId="68092A42" w14:textId="77777777" w:rsidR="004D30ED" w:rsidRPr="004865D9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 w:val="24"/>
              </w:rPr>
            </w:pPr>
            <w:r>
              <w:rPr>
                <w:rFonts w:cstheme="majorBidi"/>
                <w:b/>
                <w:sz w:val="24"/>
              </w:rPr>
              <w:t>Report Close-out</w:t>
            </w:r>
          </w:p>
          <w:p w14:paraId="42A720EF" w14:textId="77777777" w:rsidR="004D30ED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Cs w:val="20"/>
              </w:rPr>
            </w:pPr>
          </w:p>
          <w:p w14:paraId="20A74D70" w14:textId="77777777" w:rsidR="004D30ED" w:rsidRDefault="004D30ED" w:rsidP="00170FE0">
            <w:pPr>
              <w:bidi w:val="0"/>
              <w:spacing w:before="100" w:after="100"/>
              <w:ind w:right="-43"/>
              <w:rPr>
                <w:rFonts w:cstheme="majorBidi"/>
                <w:b/>
                <w:szCs w:val="20"/>
              </w:rPr>
            </w:pPr>
          </w:p>
        </w:tc>
        <w:tc>
          <w:tcPr>
            <w:tcW w:w="7740" w:type="dxa"/>
            <w:shd w:val="clear" w:color="auto" w:fill="auto"/>
            <w:vAlign w:val="center"/>
          </w:tcPr>
          <w:p w14:paraId="4D5288A5" w14:textId="77777777" w:rsidR="004D30ED" w:rsidRDefault="004D30ED" w:rsidP="00170FE0">
            <w:pPr>
              <w:bidi w:val="0"/>
              <w:rPr>
                <w:rFonts w:cstheme="majorBidi"/>
                <w:bCs/>
                <w:sz w:val="24"/>
              </w:rPr>
            </w:pPr>
            <w:r>
              <w:rPr>
                <w:rFonts w:cstheme="majorBidi"/>
                <w:bCs/>
                <w:sz w:val="24"/>
              </w:rPr>
              <w:t>The BEC considered the reported incidents is involving risks to participants and made the following determination :</w:t>
            </w:r>
          </w:p>
          <w:p w14:paraId="7250FC4D" w14:textId="77777777" w:rsidR="004D30ED" w:rsidRDefault="004D30ED" w:rsidP="00170FE0">
            <w:pPr>
              <w:bidi w:val="0"/>
              <w:spacing w:before="100" w:after="100"/>
              <w:rPr>
                <w:rFonts w:cstheme="majorBidi"/>
                <w:szCs w:val="20"/>
              </w:rPr>
            </w:pPr>
            <w:sdt>
              <w:sdtPr>
                <w:id w:val="-1643340726"/>
                <w:placeholder>
                  <w:docPart w:val="82BDCE3F32EA4ADAAA752E2030FF4D37"/>
                </w:placeholder>
                <w:showingPlcHdr/>
              </w:sdtPr>
              <w:sdtContent>
                <w:r w:rsidRPr="005E2AC3">
                  <w:rPr>
                    <w:rStyle w:val="a8"/>
                    <w:i/>
                    <w:shd w:val="pct15" w:color="auto" w:fill="FFFFFF"/>
                  </w:rPr>
                  <w:t>Click or tap here to enter text.</w:t>
                </w:r>
              </w:sdtContent>
            </w:sdt>
          </w:p>
          <w:p w14:paraId="27EC186D" w14:textId="77777777" w:rsidR="004D30ED" w:rsidRDefault="004D30ED" w:rsidP="00170FE0">
            <w:pPr>
              <w:bidi w:val="0"/>
              <w:rPr>
                <w:rFonts w:cstheme="majorBidi"/>
                <w:bCs/>
                <w:sz w:val="24"/>
              </w:rPr>
            </w:pPr>
          </w:p>
          <w:p w14:paraId="2771CA37" w14:textId="77777777" w:rsidR="004D30ED" w:rsidRDefault="004D30ED" w:rsidP="00170FE0">
            <w:pPr>
              <w:bidi w:val="0"/>
              <w:rPr>
                <w:rFonts w:cstheme="majorBidi"/>
                <w:bCs/>
                <w:sz w:val="24"/>
              </w:rPr>
            </w:pPr>
            <w:r>
              <w:rPr>
                <w:rFonts w:cstheme="majorBidi"/>
                <w:bCs/>
                <w:sz w:val="24"/>
              </w:rPr>
              <w:t xml:space="preserve">Note, following the approval from BEC this report will be addressed to the national bioethics committee </w:t>
            </w:r>
          </w:p>
          <w:p w14:paraId="536777CC" w14:textId="77777777" w:rsidR="004D30ED" w:rsidRDefault="004D30ED" w:rsidP="00170FE0">
            <w:pPr>
              <w:bidi w:val="0"/>
            </w:pPr>
            <w:r>
              <w:t>Date :</w:t>
            </w:r>
          </w:p>
          <w:p w14:paraId="436BA274" w14:textId="77777777" w:rsidR="004D30ED" w:rsidRPr="00B14A93" w:rsidRDefault="004D30ED" w:rsidP="00170FE0">
            <w:pPr>
              <w:bidi w:val="0"/>
            </w:pPr>
            <w:r>
              <w:t xml:space="preserve">Time : </w:t>
            </w:r>
          </w:p>
        </w:tc>
      </w:tr>
    </w:tbl>
    <w:p w14:paraId="3568373A" w14:textId="77777777" w:rsidR="004D30ED" w:rsidRPr="00FB4500" w:rsidRDefault="004D30ED" w:rsidP="004D30ED">
      <w:pPr>
        <w:bidi w:val="0"/>
        <w:rPr>
          <w:rFonts w:asciiTheme="minorBidi" w:hAnsiTheme="minorBidi"/>
          <w:bCs/>
          <w:i/>
          <w:iCs/>
          <w:color w:val="1E303F"/>
          <w:sz w:val="18"/>
          <w:szCs w:val="18"/>
          <w:shd w:val="pct15" w:color="auto" w:fill="FFFFFF"/>
        </w:rPr>
      </w:pPr>
    </w:p>
    <w:p w14:paraId="750A17D0" w14:textId="19053B23" w:rsidR="00E60CA7" w:rsidRPr="004D30ED" w:rsidRDefault="00E60CA7" w:rsidP="004D30ED">
      <w:pPr>
        <w:jc w:val="lowKashida"/>
        <w:rPr>
          <w:rFonts w:ascii="Traditional Arabic" w:hAnsi="Traditional Arabic" w:cs="Traditional Arabic"/>
          <w:b/>
          <w:bCs/>
          <w:sz w:val="32"/>
          <w:szCs w:val="32"/>
        </w:rPr>
      </w:pPr>
      <w:bookmarkStart w:id="0" w:name="_GoBack"/>
      <w:bookmarkEnd w:id="0"/>
    </w:p>
    <w:sectPr w:rsidR="00E60CA7" w:rsidRPr="004D30ED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6603C2" w14:textId="77777777" w:rsidR="002F3976" w:rsidRDefault="002F3976" w:rsidP="00E356CC">
      <w:pPr>
        <w:spacing w:after="0" w:line="240" w:lineRule="auto"/>
      </w:pPr>
      <w:r>
        <w:separator/>
      </w:r>
    </w:p>
  </w:endnote>
  <w:endnote w:type="continuationSeparator" w:id="0">
    <w:p w14:paraId="52976F88" w14:textId="77777777" w:rsidR="002F3976" w:rsidRDefault="002F3976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 Medium">
    <w:altName w:val="Arial"/>
    <w:charset w:val="B2"/>
    <w:family w:val="auto"/>
    <w:pitch w:val="variable"/>
    <w:sig w:usb0="00002001" w:usb1="0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2D5342" w14:textId="77777777" w:rsidR="002F3976" w:rsidRDefault="002F3976" w:rsidP="00E356CC">
      <w:pPr>
        <w:spacing w:after="0" w:line="240" w:lineRule="auto"/>
      </w:pPr>
      <w:r>
        <w:separator/>
      </w:r>
    </w:p>
  </w:footnote>
  <w:footnote w:type="continuationSeparator" w:id="0">
    <w:p w14:paraId="0906C6DD" w14:textId="77777777" w:rsidR="002F3976" w:rsidRDefault="002F3976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253D8F"/>
    <w:multiLevelType w:val="hybridMultilevel"/>
    <w:tmpl w:val="BA8AB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9E6818"/>
    <w:multiLevelType w:val="hybridMultilevel"/>
    <w:tmpl w:val="7CA65B20"/>
    <w:lvl w:ilvl="0" w:tplc="A7FE23B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3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4" w15:restartNumberingAfterBreak="0">
    <w:nsid w:val="730440C1"/>
    <w:multiLevelType w:val="hybridMultilevel"/>
    <w:tmpl w:val="868AF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2F397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D30E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D30ED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5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4D30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C1590946692486DB6C65A547F8433A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6CB1553-F2A0-495D-9995-B90F126010E8}"/>
      </w:docPartPr>
      <w:docPartBody>
        <w:p w:rsidR="00000000" w:rsidRDefault="009C219C" w:rsidP="009C219C">
          <w:pPr>
            <w:pStyle w:val="8C1590946692486DB6C65A547F8433AD"/>
          </w:pPr>
          <w:r w:rsidRPr="00323549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78FD3585DD304C08B9C3D2E4E5E1A4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DA3ACD2-40F8-44EF-9B8B-AB961DD2D4E8}"/>
      </w:docPartPr>
      <w:docPartBody>
        <w:p w:rsidR="00000000" w:rsidRDefault="009C219C" w:rsidP="009C219C">
          <w:pPr>
            <w:pStyle w:val="78FD3585DD304C08B9C3D2E4E5E1A4AE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26804C1B1D654D69B2753CE0F74D32E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BFE5907-3CB1-4270-99A4-EC0BFC6670F0}"/>
      </w:docPartPr>
      <w:docPartBody>
        <w:p w:rsidR="00000000" w:rsidRDefault="009C219C" w:rsidP="009C219C">
          <w:pPr>
            <w:pStyle w:val="26804C1B1D654D69B2753CE0F74D32E3"/>
          </w:pPr>
          <w:r w:rsidRPr="00DA186F">
            <w:rPr>
              <w:rFonts w:cstheme="minorHAnsi"/>
            </w:rPr>
            <w:t>……………………………………………..</w:t>
          </w:r>
        </w:p>
      </w:docPartBody>
    </w:docPart>
    <w:docPart>
      <w:docPartPr>
        <w:name w:val="8A5BF86D1F8F4B1C99E0D608FF52F3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12298EA-498C-437B-AC16-DCF3B267D63C}"/>
      </w:docPartPr>
      <w:docPartBody>
        <w:p w:rsidR="00000000" w:rsidRDefault="009C219C" w:rsidP="009C219C">
          <w:pPr>
            <w:pStyle w:val="8A5BF86D1F8F4B1C99E0D608FF52F321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513DF7D58A5443D4862466BAE7A7CBC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EE2EBFB-C33B-42DC-ABB1-CB3964759CC2}"/>
      </w:docPartPr>
      <w:docPartBody>
        <w:p w:rsidR="00000000" w:rsidRDefault="009C219C" w:rsidP="009C219C">
          <w:pPr>
            <w:pStyle w:val="513DF7D58A5443D4862466BAE7A7CBC1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DC6C9E9CDD25489A81A33A92C15CDEB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FB8B718-5004-4F0D-9733-80945B3FC11C}"/>
      </w:docPartPr>
      <w:docPartBody>
        <w:p w:rsidR="00000000" w:rsidRDefault="009C219C" w:rsidP="009C219C">
          <w:pPr>
            <w:pStyle w:val="DC6C9E9CDD25489A81A33A92C15CDEBC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75B5C4B2BA2B40CAAA290EDE8BAE4609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D39E675-0BB9-4450-998E-948601CF131E}"/>
      </w:docPartPr>
      <w:docPartBody>
        <w:p w:rsidR="00000000" w:rsidRDefault="009C219C" w:rsidP="009C219C">
          <w:pPr>
            <w:pStyle w:val="75B5C4B2BA2B40CAAA290EDE8BAE4609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25BE01A1B57D4FBD8F0BA3538EFC890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2F2C19B-8F55-41E0-9907-D3B40FB06244}"/>
      </w:docPartPr>
      <w:docPartBody>
        <w:p w:rsidR="00000000" w:rsidRDefault="009C219C" w:rsidP="009C219C">
          <w:pPr>
            <w:pStyle w:val="25BE01A1B57D4FBD8F0BA3538EFC8908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423B59ED850C48D093E8432F35364BA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133A446-1707-4D7B-BEDF-E24025879B1E}"/>
      </w:docPartPr>
      <w:docPartBody>
        <w:p w:rsidR="00000000" w:rsidRDefault="009C219C" w:rsidP="009C219C">
          <w:pPr>
            <w:pStyle w:val="423B59ED850C48D093E8432F35364BA5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5DF6DF3D033C4EB18C832B5109E450B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6EDC8B-927B-490C-9CAB-C0623666AFEB}"/>
      </w:docPartPr>
      <w:docPartBody>
        <w:p w:rsidR="00000000" w:rsidRDefault="009C219C" w:rsidP="009C219C">
          <w:pPr>
            <w:pStyle w:val="5DF6DF3D033C4EB18C832B5109E450B0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C970B951ECAE46AA95B4115FA8A394D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4613981-2508-4438-9CF1-7AE34B78CDF6}"/>
      </w:docPartPr>
      <w:docPartBody>
        <w:p w:rsidR="00000000" w:rsidRDefault="009C219C" w:rsidP="009C219C">
          <w:pPr>
            <w:pStyle w:val="C970B951ECAE46AA95B4115FA8A394DC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C90E8C86EB3E4799B14E17CB691F799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AB643735-9F31-428A-9602-080BB432D817}"/>
      </w:docPartPr>
      <w:docPartBody>
        <w:p w:rsidR="00000000" w:rsidRDefault="009C219C" w:rsidP="009C219C">
          <w:pPr>
            <w:pStyle w:val="C90E8C86EB3E4799B14E17CB691F799D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  <w:docPart>
      <w:docPartPr>
        <w:name w:val="82BDCE3F32EA4ADAAA752E2030FF4D3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380A2CC-2B65-45BD-AA33-642A0D4F2B2D}"/>
      </w:docPartPr>
      <w:docPartBody>
        <w:p w:rsidR="00000000" w:rsidRDefault="009C219C" w:rsidP="009C219C">
          <w:pPr>
            <w:pStyle w:val="82BDCE3F32EA4ADAAA752E2030FF4D37"/>
          </w:pPr>
          <w:r w:rsidRPr="005E2AC3">
            <w:rPr>
              <w:rStyle w:val="a3"/>
              <w:i/>
              <w:shd w:val="pct15" w:color="auto" w:fill="FFFFF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 Medium">
    <w:altName w:val="Arial"/>
    <w:charset w:val="B2"/>
    <w:family w:val="auto"/>
    <w:pitch w:val="variable"/>
    <w:sig w:usb0="00002001" w:usb1="0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219C"/>
    <w:rsid w:val="00300EC0"/>
    <w:rsid w:val="009C2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C1590946692486DB6C65A547F8433AD">
    <w:name w:val="8C1590946692486DB6C65A547F8433AD"/>
    <w:rsid w:val="009C219C"/>
    <w:pPr>
      <w:bidi/>
    </w:pPr>
  </w:style>
  <w:style w:type="paragraph" w:customStyle="1" w:styleId="78FD3585DD304C08B9C3D2E4E5E1A4AE">
    <w:name w:val="78FD3585DD304C08B9C3D2E4E5E1A4AE"/>
    <w:rsid w:val="009C219C"/>
    <w:pPr>
      <w:bidi/>
    </w:pPr>
  </w:style>
  <w:style w:type="paragraph" w:customStyle="1" w:styleId="26804C1B1D654D69B2753CE0F74D32E3">
    <w:name w:val="26804C1B1D654D69B2753CE0F74D32E3"/>
    <w:rsid w:val="009C219C"/>
    <w:pPr>
      <w:bidi/>
    </w:pPr>
  </w:style>
  <w:style w:type="character" w:styleId="a3">
    <w:name w:val="Placeholder Text"/>
    <w:basedOn w:val="a0"/>
    <w:uiPriority w:val="99"/>
    <w:semiHidden/>
    <w:rsid w:val="009C219C"/>
    <w:rPr>
      <w:color w:val="808080"/>
    </w:rPr>
  </w:style>
  <w:style w:type="paragraph" w:customStyle="1" w:styleId="8A5BF86D1F8F4B1C99E0D608FF52F321">
    <w:name w:val="8A5BF86D1F8F4B1C99E0D608FF52F321"/>
    <w:rsid w:val="009C219C"/>
    <w:pPr>
      <w:bidi/>
    </w:pPr>
  </w:style>
  <w:style w:type="paragraph" w:customStyle="1" w:styleId="513DF7D58A5443D4862466BAE7A7CBC1">
    <w:name w:val="513DF7D58A5443D4862466BAE7A7CBC1"/>
    <w:rsid w:val="009C219C"/>
    <w:pPr>
      <w:bidi/>
    </w:pPr>
  </w:style>
  <w:style w:type="paragraph" w:customStyle="1" w:styleId="DC6C9E9CDD25489A81A33A92C15CDEBC">
    <w:name w:val="DC6C9E9CDD25489A81A33A92C15CDEBC"/>
    <w:rsid w:val="009C219C"/>
    <w:pPr>
      <w:bidi/>
    </w:pPr>
  </w:style>
  <w:style w:type="paragraph" w:customStyle="1" w:styleId="75B5C4B2BA2B40CAAA290EDE8BAE4609">
    <w:name w:val="75B5C4B2BA2B40CAAA290EDE8BAE4609"/>
    <w:rsid w:val="009C219C"/>
    <w:pPr>
      <w:bidi/>
    </w:pPr>
  </w:style>
  <w:style w:type="paragraph" w:customStyle="1" w:styleId="25BE01A1B57D4FBD8F0BA3538EFC8908">
    <w:name w:val="25BE01A1B57D4FBD8F0BA3538EFC8908"/>
    <w:rsid w:val="009C219C"/>
    <w:pPr>
      <w:bidi/>
    </w:pPr>
  </w:style>
  <w:style w:type="paragraph" w:customStyle="1" w:styleId="423B59ED850C48D093E8432F35364BA5">
    <w:name w:val="423B59ED850C48D093E8432F35364BA5"/>
    <w:rsid w:val="009C219C"/>
    <w:pPr>
      <w:bidi/>
    </w:pPr>
  </w:style>
  <w:style w:type="paragraph" w:customStyle="1" w:styleId="5DF6DF3D033C4EB18C832B5109E450B0">
    <w:name w:val="5DF6DF3D033C4EB18C832B5109E450B0"/>
    <w:rsid w:val="009C219C"/>
    <w:pPr>
      <w:bidi/>
    </w:pPr>
  </w:style>
  <w:style w:type="paragraph" w:customStyle="1" w:styleId="C970B951ECAE46AA95B4115FA8A394DC">
    <w:name w:val="C970B951ECAE46AA95B4115FA8A394DC"/>
    <w:rsid w:val="009C219C"/>
    <w:pPr>
      <w:bidi/>
    </w:pPr>
  </w:style>
  <w:style w:type="paragraph" w:customStyle="1" w:styleId="C90E8C86EB3E4799B14E17CB691F799D">
    <w:name w:val="C90E8C86EB3E4799B14E17CB691F799D"/>
    <w:rsid w:val="009C219C"/>
    <w:pPr>
      <w:bidi/>
    </w:pPr>
  </w:style>
  <w:style w:type="paragraph" w:customStyle="1" w:styleId="82BDCE3F32EA4ADAAA752E2030FF4D37">
    <w:name w:val="82BDCE3F32EA4ADAAA752E2030FF4D37"/>
    <w:rsid w:val="009C219C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17</Words>
  <Characters>5232</Characters>
  <Application>Microsoft Office Word</Application>
  <DocSecurity>0</DocSecurity>
  <Lines>43</Lines>
  <Paragraphs>1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2</cp:revision>
  <cp:lastPrinted>2023-12-11T06:45:00Z</cp:lastPrinted>
  <dcterms:created xsi:type="dcterms:W3CDTF">2024-04-17T08:36:00Z</dcterms:created>
  <dcterms:modified xsi:type="dcterms:W3CDTF">2024-04-1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